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8CAAA" w14:textId="10EC6FA4" w:rsidR="00604EF9" w:rsidRDefault="00604EF9">
      <w:r>
        <w:rPr>
          <w:rFonts w:hint="eastAsia"/>
        </w:rPr>
        <w:t>一、</w:t>
      </w:r>
      <w:r w:rsidR="00115C83">
        <w:rPr>
          <w:rFonts w:hint="eastAsia"/>
        </w:rPr>
        <w:t>作业要求：</w:t>
      </w:r>
    </w:p>
    <w:p w14:paraId="607C4AA2" w14:textId="5B3BCF3D" w:rsidR="00D11146" w:rsidRDefault="00604EF9">
      <w:r>
        <w:rPr>
          <w:rFonts w:hint="eastAsia"/>
        </w:rPr>
        <w:t xml:space="preserve"> </w:t>
      </w:r>
      <w:r>
        <w:t xml:space="preserve">       </w:t>
      </w:r>
      <w:r w:rsidR="00D11146">
        <w:rPr>
          <w:rFonts w:hint="eastAsia"/>
        </w:rPr>
        <w:t>在要投资的市场，拿到一个</w:t>
      </w:r>
      <w:r w:rsidR="00D11146">
        <w:rPr>
          <w:rFonts w:hint="eastAsia"/>
        </w:rPr>
        <w:t>L</w:t>
      </w:r>
      <w:r w:rsidR="00D11146">
        <w:t>i</w:t>
      </w:r>
      <w:r w:rsidR="00D11146">
        <w:rPr>
          <w:rFonts w:hint="eastAsia"/>
        </w:rPr>
        <w:t>st</w:t>
      </w:r>
      <w:r w:rsidR="00D11146">
        <w:rPr>
          <w:rFonts w:hint="eastAsia"/>
        </w:rPr>
        <w:t>，然后缩短</w:t>
      </w:r>
      <w:r w:rsidR="00D11146">
        <w:rPr>
          <w:rFonts w:hint="eastAsia"/>
        </w:rPr>
        <w:t>L</w:t>
      </w:r>
      <w:r w:rsidR="00D11146">
        <w:t>i</w:t>
      </w:r>
      <w:r w:rsidR="00D11146">
        <w:rPr>
          <w:rFonts w:hint="eastAsia"/>
        </w:rPr>
        <w:t>st</w:t>
      </w:r>
      <w:r w:rsidR="00D11146">
        <w:rPr>
          <w:rFonts w:hint="eastAsia"/>
        </w:rPr>
        <w:t>到</w:t>
      </w:r>
      <w:r w:rsidR="00D11146">
        <w:rPr>
          <w:rFonts w:hint="eastAsia"/>
        </w:rPr>
        <w:t>5</w:t>
      </w:r>
      <w:r w:rsidR="00D11146">
        <w:t>0</w:t>
      </w:r>
      <w:r w:rsidR="00D11146">
        <w:rPr>
          <w:rFonts w:hint="eastAsia"/>
        </w:rPr>
        <w:t>个标的以内。详细阐述小组成员是</w:t>
      </w:r>
      <w:r w:rsidR="00112AA9">
        <w:rPr>
          <w:rFonts w:hint="eastAsia"/>
        </w:rPr>
        <w:t>如何</w:t>
      </w:r>
      <w:r w:rsidR="00D11146">
        <w:rPr>
          <w:rFonts w:hint="eastAsia"/>
        </w:rPr>
        <w:t>拿到这个</w:t>
      </w:r>
      <w:r w:rsidR="00D11146">
        <w:rPr>
          <w:rFonts w:hint="eastAsia"/>
        </w:rPr>
        <w:t>L</w:t>
      </w:r>
      <w:r w:rsidR="00D11146">
        <w:t>i</w:t>
      </w:r>
      <w:r w:rsidR="00D11146">
        <w:rPr>
          <w:rFonts w:hint="eastAsia"/>
        </w:rPr>
        <w:t>st</w:t>
      </w:r>
      <w:r w:rsidR="00D11146">
        <w:rPr>
          <w:rFonts w:hint="eastAsia"/>
        </w:rPr>
        <w:t>的，原来的</w:t>
      </w:r>
      <w:r w:rsidR="00D11146">
        <w:rPr>
          <w:rFonts w:hint="eastAsia"/>
        </w:rPr>
        <w:t>L</w:t>
      </w:r>
      <w:r w:rsidR="00D11146">
        <w:t>ist</w:t>
      </w:r>
      <w:r w:rsidR="00D11146">
        <w:rPr>
          <w:rFonts w:hint="eastAsia"/>
        </w:rPr>
        <w:t>有多长，是如何缩短的？在阐述的时候，确定小组成员是为了拿到利息和罚金，还是为了拿到产权，如果是为了拿到产权，是专注于土地还是房屋？</w:t>
      </w:r>
    </w:p>
    <w:p w14:paraId="67A6F2E4" w14:textId="4A03D015" w:rsidR="00604EF9" w:rsidRDefault="00604EF9">
      <w:r>
        <w:rPr>
          <w:rFonts w:hint="eastAsia"/>
        </w:rPr>
        <w:t>二、</w:t>
      </w:r>
      <w:r>
        <w:rPr>
          <w:rFonts w:hint="eastAsia"/>
        </w:rPr>
        <w:t>作业内容</w:t>
      </w:r>
      <w:r>
        <w:rPr>
          <w:rFonts w:hint="eastAsia"/>
        </w:rPr>
        <w:t>：</w:t>
      </w:r>
    </w:p>
    <w:p w14:paraId="3A08A904" w14:textId="65E4D527" w:rsidR="00D11146" w:rsidRDefault="00604EF9">
      <w:r>
        <w:rPr>
          <w:rFonts w:hint="eastAsia"/>
        </w:rPr>
        <w:t xml:space="preserve"> </w:t>
      </w:r>
      <w:r>
        <w:t xml:space="preserve">       </w:t>
      </w:r>
      <w:r w:rsidR="00D11146">
        <w:rPr>
          <w:rFonts w:hint="eastAsia"/>
        </w:rPr>
        <w:t>我们由于小组成员多数居住在</w:t>
      </w:r>
      <w:r w:rsidR="00D11146">
        <w:rPr>
          <w:rFonts w:hint="eastAsia"/>
        </w:rPr>
        <w:t>V</w:t>
      </w:r>
      <w:r w:rsidR="00D11146">
        <w:t>A</w:t>
      </w:r>
      <w:r w:rsidR="00D11146">
        <w:rPr>
          <w:rFonts w:hint="eastAsia"/>
        </w:rPr>
        <w:t>、</w:t>
      </w:r>
      <w:r w:rsidR="00D11146">
        <w:rPr>
          <w:rFonts w:hint="eastAsia"/>
        </w:rPr>
        <w:t>N</w:t>
      </w:r>
      <w:r w:rsidR="00D11146">
        <w:t>C</w:t>
      </w:r>
      <w:r w:rsidR="00D11146">
        <w:rPr>
          <w:rFonts w:hint="eastAsia"/>
        </w:rPr>
        <w:t>、</w:t>
      </w:r>
      <w:r w:rsidR="00D11146">
        <w:t>GA</w:t>
      </w:r>
      <w:r w:rsidR="00D11146">
        <w:rPr>
          <w:rFonts w:hint="eastAsia"/>
        </w:rPr>
        <w:t>、</w:t>
      </w:r>
      <w:r w:rsidR="00D11146">
        <w:rPr>
          <w:rFonts w:hint="eastAsia"/>
        </w:rPr>
        <w:t>F</w:t>
      </w:r>
      <w:r w:rsidR="00D11146">
        <w:t>L</w:t>
      </w:r>
      <w:r w:rsidR="00D11146">
        <w:rPr>
          <w:rFonts w:hint="eastAsia"/>
        </w:rPr>
        <w:t>等几个</w:t>
      </w:r>
      <w:r w:rsidR="00112AA9">
        <w:t>tax deed</w:t>
      </w:r>
      <w:r>
        <w:rPr>
          <w:rFonts w:hint="eastAsia"/>
        </w:rPr>
        <w:t>（包括可赎回）</w:t>
      </w:r>
      <w:r w:rsidR="00D11146">
        <w:rPr>
          <w:rFonts w:hint="eastAsia"/>
        </w:rPr>
        <w:t>州，</w:t>
      </w:r>
      <w:r w:rsidR="00112AA9">
        <w:rPr>
          <w:rFonts w:hint="eastAsia"/>
        </w:rPr>
        <w:t>且有好几个小组成员都是</w:t>
      </w:r>
      <w:r w:rsidR="00112AA9">
        <w:rPr>
          <w:rFonts w:hint="eastAsia"/>
        </w:rPr>
        <w:t>r</w:t>
      </w:r>
      <w:r w:rsidR="00112AA9">
        <w:t>ealtor</w:t>
      </w:r>
      <w:r w:rsidR="00112AA9">
        <w:rPr>
          <w:rFonts w:hint="eastAsia"/>
        </w:rPr>
        <w:t>，因此我们选择的</w:t>
      </w:r>
      <w:r w:rsidR="00112AA9">
        <w:rPr>
          <w:rFonts w:hint="eastAsia"/>
        </w:rPr>
        <w:t>研学方向是</w:t>
      </w:r>
      <w:r w:rsidR="00112AA9">
        <w:rPr>
          <w:rFonts w:hint="eastAsia"/>
        </w:rPr>
        <w:t>t</w:t>
      </w:r>
      <w:r w:rsidR="00112AA9">
        <w:t>ax deed</w:t>
      </w:r>
      <w:r w:rsidR="00112AA9">
        <w:rPr>
          <w:rFonts w:hint="eastAsia"/>
        </w:rPr>
        <w:t>，</w:t>
      </w:r>
      <w:r w:rsidR="00112AA9">
        <w:rPr>
          <w:rFonts w:hint="eastAsia"/>
        </w:rPr>
        <w:t>专注于房产投资（</w:t>
      </w:r>
      <w:r w:rsidR="00112AA9">
        <w:rPr>
          <w:rFonts w:hint="eastAsia"/>
        </w:rPr>
        <w:t>r</w:t>
      </w:r>
      <w:r w:rsidR="00112AA9">
        <w:t>ealtor</w:t>
      </w:r>
      <w:r w:rsidR="00112AA9">
        <w:rPr>
          <w:rFonts w:hint="eastAsia"/>
        </w:rPr>
        <w:t>有</w:t>
      </w:r>
      <w:r>
        <w:rPr>
          <w:rFonts w:hint="eastAsia"/>
        </w:rPr>
        <w:t>较成熟</w:t>
      </w:r>
      <w:r w:rsidR="00112AA9">
        <w:rPr>
          <w:rFonts w:hint="eastAsia"/>
        </w:rPr>
        <w:t>的</w:t>
      </w:r>
      <w:r>
        <w:rPr>
          <w:rFonts w:hint="eastAsia"/>
        </w:rPr>
        <w:t>退出</w:t>
      </w:r>
      <w:r w:rsidR="00112AA9">
        <w:rPr>
          <w:rFonts w:hint="eastAsia"/>
        </w:rPr>
        <w:t>渠道），希望能通过</w:t>
      </w:r>
      <w:r w:rsidR="00112AA9">
        <w:rPr>
          <w:rFonts w:hint="eastAsia"/>
        </w:rPr>
        <w:t>t</w:t>
      </w:r>
      <w:r w:rsidR="00112AA9">
        <w:t>ax deed</w:t>
      </w:r>
      <w:r w:rsidR="00112AA9">
        <w:rPr>
          <w:rFonts w:hint="eastAsia"/>
        </w:rPr>
        <w:t>找到性价比好于目前市场的</w:t>
      </w:r>
      <w:r w:rsidR="00112AA9">
        <w:rPr>
          <w:rFonts w:hint="eastAsia"/>
        </w:rPr>
        <w:t>d</w:t>
      </w:r>
      <w:r w:rsidR="00112AA9">
        <w:t>eal</w:t>
      </w:r>
      <w:r w:rsidR="00112AA9">
        <w:rPr>
          <w:rFonts w:hint="eastAsia"/>
        </w:rPr>
        <w:t>。</w:t>
      </w:r>
    </w:p>
    <w:p w14:paraId="0CF799B6" w14:textId="5D45208D" w:rsidR="00112AA9" w:rsidRDefault="00604EF9">
      <w:r>
        <w:rPr>
          <w:rFonts w:hint="eastAsia"/>
        </w:rPr>
        <w:t xml:space="preserve"> </w:t>
      </w:r>
      <w:r>
        <w:t xml:space="preserve">        </w:t>
      </w:r>
      <w:r w:rsidR="00112AA9">
        <w:rPr>
          <w:rFonts w:hint="eastAsia"/>
        </w:rPr>
        <w:t>我们通过学堂提供的方式</w:t>
      </w:r>
      <w:r w:rsidR="002B4524">
        <w:rPr>
          <w:rFonts w:hint="eastAsia"/>
        </w:rPr>
        <w:t>（主要是在</w:t>
      </w:r>
      <w:r>
        <w:t>C</w:t>
      </w:r>
      <w:r w:rsidR="002B4524">
        <w:t>ounty</w:t>
      </w:r>
      <w:r>
        <w:t xml:space="preserve"> Prope</w:t>
      </w:r>
      <w:r>
        <w:rPr>
          <w:rFonts w:hint="eastAsia"/>
        </w:rPr>
        <w:t>r</w:t>
      </w:r>
      <w:r>
        <w:t>ty</w:t>
      </w:r>
      <w:r>
        <w:rPr>
          <w:rFonts w:hint="eastAsia"/>
        </w:rPr>
        <w:t>网站</w:t>
      </w:r>
      <w:r w:rsidR="002B4524">
        <w:rPr>
          <w:rFonts w:hint="eastAsia"/>
        </w:rPr>
        <w:t>上查信息，</w:t>
      </w:r>
      <w:r w:rsidR="00DA475C">
        <w:rPr>
          <w:rFonts w:hint="eastAsia"/>
        </w:rPr>
        <w:t>较多</w:t>
      </w:r>
      <w:r w:rsidR="002B4524">
        <w:rPr>
          <w:rFonts w:hint="eastAsia"/>
        </w:rPr>
        <w:t>然后在</w:t>
      </w:r>
      <w:r w:rsidR="002B4524">
        <w:rPr>
          <w:rFonts w:hint="eastAsia"/>
        </w:rPr>
        <w:t>g</w:t>
      </w:r>
      <w:r w:rsidR="002B4524">
        <w:t>oogle</w:t>
      </w:r>
      <w:r w:rsidR="002B4524">
        <w:rPr>
          <w:rFonts w:hint="eastAsia"/>
        </w:rPr>
        <w:t>根据</w:t>
      </w:r>
      <w:r w:rsidR="002B4524">
        <w:rPr>
          <w:rFonts w:hint="eastAsia"/>
        </w:rPr>
        <w:t>c</w:t>
      </w:r>
      <w:r w:rsidR="002B4524">
        <w:t>ounty</w:t>
      </w:r>
      <w:r w:rsidR="002B4524">
        <w:rPr>
          <w:rFonts w:hint="eastAsia"/>
        </w:rPr>
        <w:t>的信息进一步查询；也有个别同学找到付费网站查到一些信息</w:t>
      </w:r>
      <w:r w:rsidR="003F181F">
        <w:rPr>
          <w:rFonts w:hint="eastAsia"/>
        </w:rPr>
        <w:t>；此外有部分信息在当地报纸披露</w:t>
      </w:r>
      <w:r w:rsidR="002B4524">
        <w:rPr>
          <w:rFonts w:hint="eastAsia"/>
        </w:rPr>
        <w:t>）</w:t>
      </w:r>
      <w:r w:rsidR="00112AA9">
        <w:rPr>
          <w:rFonts w:hint="eastAsia"/>
        </w:rPr>
        <w:t xml:space="preserve"> </w:t>
      </w:r>
      <w:r w:rsidR="003F181F">
        <w:rPr>
          <w:rFonts w:hint="eastAsia"/>
        </w:rPr>
        <w:t>，</w:t>
      </w:r>
      <w:r w:rsidR="00112AA9">
        <w:rPr>
          <w:rFonts w:hint="eastAsia"/>
        </w:rPr>
        <w:t>搜索了小组成员居住区域周边</w:t>
      </w:r>
      <w:r w:rsidR="002B4524">
        <w:rPr>
          <w:rFonts w:hint="eastAsia"/>
        </w:rPr>
        <w:t>近期的</w:t>
      </w:r>
      <w:r w:rsidR="002B4524">
        <w:t>tax deed</w:t>
      </w:r>
      <w:r w:rsidR="002B4524">
        <w:rPr>
          <w:rFonts w:hint="eastAsia"/>
        </w:rPr>
        <w:t>拍卖公告</w:t>
      </w:r>
      <w:r w:rsidR="00112AA9">
        <w:rPr>
          <w:rFonts w:hint="eastAsia"/>
        </w:rPr>
        <w:t>（主要考虑</w:t>
      </w:r>
      <w:r>
        <w:rPr>
          <w:rFonts w:hint="eastAsia"/>
        </w:rPr>
        <w:t>范围是我们组员</w:t>
      </w:r>
      <w:r w:rsidR="00112AA9">
        <w:rPr>
          <w:rFonts w:hint="eastAsia"/>
        </w:rPr>
        <w:t>能够到现场考察标的物</w:t>
      </w:r>
      <w:r>
        <w:rPr>
          <w:rFonts w:hint="eastAsia"/>
        </w:rPr>
        <w:t>的区域</w:t>
      </w:r>
      <w:r w:rsidR="00112AA9">
        <w:rPr>
          <w:rFonts w:hint="eastAsia"/>
        </w:rPr>
        <w:t>），发现各州近期拍卖的</w:t>
      </w:r>
      <w:r w:rsidR="00112AA9">
        <w:rPr>
          <w:rFonts w:hint="eastAsia"/>
        </w:rPr>
        <w:t>t</w:t>
      </w:r>
      <w:r w:rsidR="00112AA9">
        <w:t>ax deed</w:t>
      </w:r>
      <w:r w:rsidR="00112AA9">
        <w:rPr>
          <w:rFonts w:hint="eastAsia"/>
        </w:rPr>
        <w:t xml:space="preserve"> </w:t>
      </w:r>
      <w:r w:rsidR="00112AA9">
        <w:rPr>
          <w:rFonts w:hint="eastAsia"/>
        </w:rPr>
        <w:t>并不多，</w:t>
      </w:r>
      <w:r w:rsidR="002B4524">
        <w:rPr>
          <w:rFonts w:hint="eastAsia"/>
        </w:rPr>
        <w:t>都不能达到</w:t>
      </w:r>
      <w:r w:rsidR="002B4524">
        <w:rPr>
          <w:rFonts w:hint="eastAsia"/>
        </w:rPr>
        <w:t>5</w:t>
      </w:r>
      <w:r w:rsidR="002B4524">
        <w:t>0</w:t>
      </w:r>
      <w:r w:rsidR="002B4524">
        <w:rPr>
          <w:rFonts w:hint="eastAsia"/>
        </w:rPr>
        <w:t>个以上。经过小组讨论我们目前确定的原则和方向是：</w:t>
      </w:r>
    </w:p>
    <w:p w14:paraId="5AA3DEB1" w14:textId="2EC8B8E1" w:rsidR="002B4524" w:rsidRDefault="002B4524" w:rsidP="002B4524">
      <w:pPr>
        <w:pStyle w:val="ListParagraph"/>
        <w:numPr>
          <w:ilvl w:val="0"/>
          <w:numId w:val="1"/>
        </w:numPr>
      </w:pPr>
      <w:r>
        <w:rPr>
          <w:rFonts w:hint="eastAsia"/>
        </w:rPr>
        <w:t>鉴于目前</w:t>
      </w:r>
      <w:r>
        <w:rPr>
          <w:rFonts w:hint="eastAsia"/>
        </w:rPr>
        <w:t>t</w:t>
      </w:r>
      <w:r>
        <w:t>ax deed</w:t>
      </w:r>
      <w:r>
        <w:rPr>
          <w:rFonts w:hint="eastAsia"/>
        </w:rPr>
        <w:t>的</w:t>
      </w:r>
      <w:r>
        <w:rPr>
          <w:rFonts w:hint="eastAsia"/>
        </w:rPr>
        <w:t>List</w:t>
      </w:r>
      <w:r>
        <w:rPr>
          <w:rFonts w:hint="eastAsia"/>
        </w:rPr>
        <w:t>比较有限、各州规则有所不同，为了促进大家学习，</w:t>
      </w:r>
      <w:r w:rsidR="00115C83">
        <w:rPr>
          <w:rFonts w:hint="eastAsia"/>
        </w:rPr>
        <w:t>现阶段</w:t>
      </w:r>
      <w:r>
        <w:rPr>
          <w:rFonts w:hint="eastAsia"/>
        </w:rPr>
        <w:t>还是以州为单位进行研学。</w:t>
      </w:r>
    </w:p>
    <w:p w14:paraId="1BB2769A" w14:textId="7BE85C6D" w:rsidR="002B4524" w:rsidRDefault="002B4524" w:rsidP="002B4524">
      <w:pPr>
        <w:pStyle w:val="ListParagraph"/>
        <w:numPr>
          <w:ilvl w:val="0"/>
          <w:numId w:val="1"/>
        </w:numPr>
      </w:pPr>
      <w:r>
        <w:rPr>
          <w:rFonts w:hint="eastAsia"/>
        </w:rPr>
        <w:t>筛选投资目标区域的原则：本州经济</w:t>
      </w:r>
      <w:r w:rsidR="00604EF9">
        <w:rPr>
          <w:rFonts w:hint="eastAsia"/>
        </w:rPr>
        <w:t>尚可、</w:t>
      </w:r>
      <w:r w:rsidR="00115C83">
        <w:rPr>
          <w:rFonts w:hint="eastAsia"/>
        </w:rPr>
        <w:t>有</w:t>
      </w:r>
      <w:r w:rsidR="00604EF9">
        <w:rPr>
          <w:rFonts w:hint="eastAsia"/>
        </w:rPr>
        <w:t>一定</w:t>
      </w:r>
      <w:r>
        <w:rPr>
          <w:rFonts w:hint="eastAsia"/>
        </w:rPr>
        <w:t>发展</w:t>
      </w:r>
      <w:r w:rsidR="00115C83">
        <w:rPr>
          <w:rFonts w:hint="eastAsia"/>
        </w:rPr>
        <w:t>潜力</w:t>
      </w:r>
      <w:r>
        <w:rPr>
          <w:rFonts w:hint="eastAsia"/>
        </w:rPr>
        <w:t>（</w:t>
      </w:r>
      <w:r w:rsidR="00115C83">
        <w:rPr>
          <w:rFonts w:hint="eastAsia"/>
        </w:rPr>
        <w:t>产业、</w:t>
      </w:r>
      <w:r>
        <w:rPr>
          <w:rFonts w:hint="eastAsia"/>
        </w:rPr>
        <w:t>人口</w:t>
      </w:r>
      <w:r w:rsidR="00115C83">
        <w:rPr>
          <w:rFonts w:hint="eastAsia"/>
        </w:rPr>
        <w:t>）</w:t>
      </w:r>
      <w:r w:rsidR="00115C83">
        <w:rPr>
          <w:rFonts w:hint="eastAsia"/>
        </w:rPr>
        <w:t>+</w:t>
      </w:r>
      <w:r>
        <w:rPr>
          <w:rFonts w:hint="eastAsia"/>
        </w:rPr>
        <w:t>开车</w:t>
      </w:r>
      <w:r>
        <w:rPr>
          <w:rFonts w:hint="eastAsia"/>
        </w:rPr>
        <w:t>2</w:t>
      </w:r>
      <w:r>
        <w:rPr>
          <w:rFonts w:hint="eastAsia"/>
        </w:rPr>
        <w:t>小时左右可达区域</w:t>
      </w:r>
      <w:r w:rsidR="00604EF9">
        <w:rPr>
          <w:rFonts w:hint="eastAsia"/>
        </w:rPr>
        <w:t>。</w:t>
      </w:r>
    </w:p>
    <w:p w14:paraId="480CCDC6" w14:textId="1D88CF15" w:rsidR="002B4524" w:rsidRDefault="00115C83" w:rsidP="002B4524">
      <w:pPr>
        <w:pStyle w:val="ListParagraph"/>
        <w:numPr>
          <w:ilvl w:val="0"/>
          <w:numId w:val="1"/>
        </w:numPr>
      </w:pPr>
      <w:r>
        <w:rPr>
          <w:rFonts w:hint="eastAsia"/>
        </w:rPr>
        <w:t>将</w:t>
      </w:r>
      <w:r w:rsidR="002B4524">
        <w:rPr>
          <w:rFonts w:hint="eastAsia"/>
        </w:rPr>
        <w:t>目前</w:t>
      </w:r>
      <w:r>
        <w:rPr>
          <w:rFonts w:hint="eastAsia"/>
        </w:rPr>
        <w:t>在目标区域</w:t>
      </w:r>
      <w:r w:rsidR="002B4524">
        <w:rPr>
          <w:rFonts w:hint="eastAsia"/>
        </w:rPr>
        <w:t>能找到的</w:t>
      </w:r>
      <w:r w:rsidR="002B4524">
        <w:rPr>
          <w:rFonts w:hint="eastAsia"/>
        </w:rPr>
        <w:t>t</w:t>
      </w:r>
      <w:r w:rsidR="002B4524">
        <w:t>ax deed</w:t>
      </w:r>
      <w:r>
        <w:t xml:space="preserve"> list </w:t>
      </w:r>
      <w:r>
        <w:rPr>
          <w:rFonts w:hint="eastAsia"/>
        </w:rPr>
        <w:t>穷举列出，并在群中进行讨论，先研究、评估标的物的情况，再结合本州规则进行进一步分析，研究投资策略。</w:t>
      </w:r>
    </w:p>
    <w:p w14:paraId="247D0E5B" w14:textId="3FFEA45A" w:rsidR="00115C83" w:rsidRDefault="00115C83" w:rsidP="002B4524">
      <w:pPr>
        <w:pStyle w:val="ListParagraph"/>
        <w:numPr>
          <w:ilvl w:val="0"/>
          <w:numId w:val="1"/>
        </w:numPr>
      </w:pPr>
      <w:r>
        <w:rPr>
          <w:rFonts w:hint="eastAsia"/>
        </w:rPr>
        <w:t>目前</w:t>
      </w:r>
      <w:r w:rsidR="00604EF9">
        <w:rPr>
          <w:rFonts w:hint="eastAsia"/>
        </w:rPr>
        <w:t>获取</w:t>
      </w:r>
      <w:r>
        <w:rPr>
          <w:rFonts w:hint="eastAsia"/>
        </w:rPr>
        <w:t>的</w:t>
      </w:r>
      <w:r>
        <w:rPr>
          <w:rFonts w:hint="eastAsia"/>
        </w:rPr>
        <w:t>l</w:t>
      </w:r>
      <w:r>
        <w:t>ist</w:t>
      </w:r>
      <w:r>
        <w:rPr>
          <w:rFonts w:hint="eastAsia"/>
        </w:rPr>
        <w:t>：</w:t>
      </w:r>
    </w:p>
    <w:p w14:paraId="0F24E377" w14:textId="77777777" w:rsidR="00593709" w:rsidRDefault="00593709" w:rsidP="00593709">
      <w:pPr>
        <w:pStyle w:val="ListParagraph"/>
      </w:pPr>
      <w:r>
        <w:t>Auction Status</w:t>
      </w:r>
    </w:p>
    <w:p w14:paraId="153718A9" w14:textId="77777777" w:rsidR="00593709" w:rsidRDefault="00593709" w:rsidP="00593709">
      <w:pPr>
        <w:pStyle w:val="ListParagraph"/>
      </w:pPr>
      <w:r>
        <w:t>Redeemed</w:t>
      </w:r>
    </w:p>
    <w:p w14:paraId="7DB9C95B" w14:textId="77777777" w:rsidR="00593709" w:rsidRDefault="00593709" w:rsidP="00593709">
      <w:pPr>
        <w:pStyle w:val="ListParagraph"/>
      </w:pPr>
      <w:r>
        <w:t>Auction Type:</w:t>
      </w:r>
      <w:r>
        <w:tab/>
        <w:t>TAXDEED</w:t>
      </w:r>
    </w:p>
    <w:p w14:paraId="5B6EB094" w14:textId="77777777" w:rsidR="00593709" w:rsidRDefault="00593709" w:rsidP="00593709">
      <w:pPr>
        <w:pStyle w:val="ListParagraph"/>
      </w:pPr>
      <w:r>
        <w:t>Case #:</w:t>
      </w:r>
      <w:r>
        <w:tab/>
        <w:t>2018-11245</w:t>
      </w:r>
    </w:p>
    <w:p w14:paraId="4078F5CF" w14:textId="77777777" w:rsidR="00593709" w:rsidRDefault="00593709" w:rsidP="00593709">
      <w:pPr>
        <w:pStyle w:val="ListParagraph"/>
      </w:pPr>
      <w:r>
        <w:t>Certificate #:</w:t>
      </w:r>
      <w:r>
        <w:tab/>
      </w:r>
    </w:p>
    <w:p w14:paraId="7B7ACA15" w14:textId="77777777" w:rsidR="00593709" w:rsidRDefault="00593709" w:rsidP="00593709">
      <w:pPr>
        <w:pStyle w:val="ListParagraph"/>
      </w:pPr>
      <w:r>
        <w:t>Opening Bid:</w:t>
      </w:r>
      <w:r>
        <w:tab/>
        <w:t>$3,291.26</w:t>
      </w:r>
    </w:p>
    <w:p w14:paraId="30A77733" w14:textId="77777777" w:rsidR="00593709" w:rsidRDefault="00593709" w:rsidP="00593709">
      <w:pPr>
        <w:pStyle w:val="ListParagraph"/>
      </w:pPr>
      <w:r>
        <w:t>Parcel ID:</w:t>
      </w:r>
      <w:r>
        <w:tab/>
        <w:t>052329739903010</w:t>
      </w:r>
    </w:p>
    <w:p w14:paraId="2394A4D7" w14:textId="77777777" w:rsidR="00593709" w:rsidRDefault="00593709" w:rsidP="00593709">
      <w:pPr>
        <w:pStyle w:val="ListParagraph"/>
      </w:pPr>
      <w:r>
        <w:t>Property Address:</w:t>
      </w:r>
      <w:r>
        <w:tab/>
        <w:t>4797 VARGAS ST</w:t>
      </w:r>
    </w:p>
    <w:p w14:paraId="18848042" w14:textId="77777777" w:rsidR="00593709" w:rsidRDefault="00593709" w:rsidP="00593709">
      <w:pPr>
        <w:pStyle w:val="ListParagraph"/>
      </w:pPr>
      <w:r>
        <w:t>ORLANDO, FL- 32811</w:t>
      </w:r>
    </w:p>
    <w:p w14:paraId="2E3927A3" w14:textId="77777777" w:rsidR="00593709" w:rsidRDefault="00593709" w:rsidP="00593709">
      <w:pPr>
        <w:pStyle w:val="ListParagraph"/>
      </w:pPr>
      <w:r>
        <w:t>Assessed Value:</w:t>
      </w:r>
      <w:r>
        <w:tab/>
        <w:t>$94,178.00</w:t>
      </w:r>
    </w:p>
    <w:p w14:paraId="61B272E0" w14:textId="77777777" w:rsidR="00593709" w:rsidRDefault="00593709" w:rsidP="00593709">
      <w:pPr>
        <w:pStyle w:val="ListParagraph"/>
      </w:pPr>
      <w:r>
        <w:t xml:space="preserve"> </w:t>
      </w:r>
    </w:p>
    <w:p w14:paraId="15EDF357" w14:textId="77777777" w:rsidR="00593709" w:rsidRDefault="00593709" w:rsidP="00593709">
      <w:pPr>
        <w:pStyle w:val="ListParagraph"/>
      </w:pPr>
      <w:r>
        <w:t>Auction Status</w:t>
      </w:r>
    </w:p>
    <w:p w14:paraId="649CFCA9" w14:textId="77777777" w:rsidR="00593709" w:rsidRDefault="00593709" w:rsidP="00593709">
      <w:pPr>
        <w:pStyle w:val="ListParagraph"/>
      </w:pPr>
      <w:r>
        <w:t>Redeemed</w:t>
      </w:r>
    </w:p>
    <w:p w14:paraId="7595D81A" w14:textId="77777777" w:rsidR="00593709" w:rsidRDefault="00593709" w:rsidP="00593709">
      <w:pPr>
        <w:pStyle w:val="ListParagraph"/>
      </w:pPr>
      <w:r>
        <w:t>Auction Type:</w:t>
      </w:r>
      <w:r>
        <w:tab/>
        <w:t>TAXDEED</w:t>
      </w:r>
    </w:p>
    <w:p w14:paraId="10904F31" w14:textId="77777777" w:rsidR="00593709" w:rsidRDefault="00593709" w:rsidP="00593709">
      <w:pPr>
        <w:pStyle w:val="ListParagraph"/>
      </w:pPr>
      <w:r>
        <w:t>Case #:</w:t>
      </w:r>
      <w:r>
        <w:tab/>
        <w:t>2019-10104</w:t>
      </w:r>
    </w:p>
    <w:p w14:paraId="0B3AB417" w14:textId="77777777" w:rsidR="00593709" w:rsidRDefault="00593709" w:rsidP="00593709">
      <w:pPr>
        <w:pStyle w:val="ListParagraph"/>
      </w:pPr>
      <w:r>
        <w:t>Certificate #:</w:t>
      </w:r>
      <w:r>
        <w:tab/>
      </w:r>
    </w:p>
    <w:p w14:paraId="661B8D0D" w14:textId="77777777" w:rsidR="00593709" w:rsidRDefault="00593709" w:rsidP="00593709">
      <w:pPr>
        <w:pStyle w:val="ListParagraph"/>
      </w:pPr>
      <w:r>
        <w:t>Opening Bid:</w:t>
      </w:r>
      <w:r>
        <w:tab/>
        <w:t>$6,125.83</w:t>
      </w:r>
    </w:p>
    <w:p w14:paraId="49FF1C7D" w14:textId="77777777" w:rsidR="00593709" w:rsidRDefault="00593709" w:rsidP="00593709">
      <w:pPr>
        <w:pStyle w:val="ListParagraph"/>
      </w:pPr>
      <w:r>
        <w:t>Parcel ID:</w:t>
      </w:r>
      <w:r>
        <w:tab/>
        <w:t>292229705602210</w:t>
      </w:r>
    </w:p>
    <w:p w14:paraId="5AF4CF69" w14:textId="77777777" w:rsidR="00593709" w:rsidRDefault="00593709" w:rsidP="00593709">
      <w:pPr>
        <w:pStyle w:val="ListParagraph"/>
      </w:pPr>
      <w:r>
        <w:t>Property Address:</w:t>
      </w:r>
      <w:r>
        <w:tab/>
        <w:t>424 BARRY ST</w:t>
      </w:r>
    </w:p>
    <w:p w14:paraId="7CC5CD7A" w14:textId="77777777" w:rsidR="00593709" w:rsidRDefault="00593709" w:rsidP="00593709">
      <w:pPr>
        <w:pStyle w:val="ListParagraph"/>
      </w:pPr>
      <w:r>
        <w:lastRenderedPageBreak/>
        <w:t>ORLANDO, FL- 32808</w:t>
      </w:r>
    </w:p>
    <w:p w14:paraId="4B68B575" w14:textId="77777777" w:rsidR="00593709" w:rsidRDefault="00593709" w:rsidP="00593709">
      <w:pPr>
        <w:pStyle w:val="ListParagraph"/>
      </w:pPr>
      <w:r>
        <w:t>Assessed Value:</w:t>
      </w:r>
      <w:r>
        <w:tab/>
        <w:t>$75,319.00</w:t>
      </w:r>
    </w:p>
    <w:p w14:paraId="0B063854" w14:textId="77777777" w:rsidR="00593709" w:rsidRDefault="00593709" w:rsidP="00593709">
      <w:pPr>
        <w:pStyle w:val="ListParagraph"/>
      </w:pPr>
      <w:r>
        <w:t xml:space="preserve"> </w:t>
      </w:r>
    </w:p>
    <w:p w14:paraId="08AB946F" w14:textId="77777777" w:rsidR="00593709" w:rsidRDefault="00593709" w:rsidP="00593709">
      <w:pPr>
        <w:pStyle w:val="ListParagraph"/>
      </w:pPr>
      <w:r>
        <w:t>Auction Status</w:t>
      </w:r>
    </w:p>
    <w:p w14:paraId="396A165B" w14:textId="77777777" w:rsidR="00593709" w:rsidRDefault="00593709" w:rsidP="00593709">
      <w:pPr>
        <w:pStyle w:val="ListParagraph"/>
      </w:pPr>
      <w:r>
        <w:t>Redeemed</w:t>
      </w:r>
    </w:p>
    <w:p w14:paraId="35E86518" w14:textId="77777777" w:rsidR="00593709" w:rsidRDefault="00593709" w:rsidP="00593709">
      <w:pPr>
        <w:pStyle w:val="ListParagraph"/>
      </w:pPr>
      <w:r>
        <w:t>Auction Type:</w:t>
      </w:r>
      <w:r>
        <w:tab/>
        <w:t>TAXDEED</w:t>
      </w:r>
    </w:p>
    <w:p w14:paraId="2F7B20DD" w14:textId="77777777" w:rsidR="00593709" w:rsidRDefault="00593709" w:rsidP="00593709">
      <w:pPr>
        <w:pStyle w:val="ListParagraph"/>
      </w:pPr>
      <w:r>
        <w:t>Case #:</w:t>
      </w:r>
      <w:r>
        <w:tab/>
        <w:t>2019-1019</w:t>
      </w:r>
    </w:p>
    <w:p w14:paraId="21A87B47" w14:textId="77777777" w:rsidR="00593709" w:rsidRDefault="00593709" w:rsidP="00593709">
      <w:pPr>
        <w:pStyle w:val="ListParagraph"/>
      </w:pPr>
      <w:r>
        <w:t>Certificate #:</w:t>
      </w:r>
      <w:r>
        <w:tab/>
      </w:r>
    </w:p>
    <w:p w14:paraId="578E2716" w14:textId="77777777" w:rsidR="00593709" w:rsidRDefault="00593709" w:rsidP="00593709">
      <w:pPr>
        <w:pStyle w:val="ListParagraph"/>
      </w:pPr>
      <w:r>
        <w:t>Opening Bid:</w:t>
      </w:r>
      <w:r>
        <w:tab/>
        <w:t>$47,021.43</w:t>
      </w:r>
    </w:p>
    <w:p w14:paraId="037E5E19" w14:textId="77777777" w:rsidR="00593709" w:rsidRDefault="00593709" w:rsidP="00593709">
      <w:pPr>
        <w:pStyle w:val="ListParagraph"/>
      </w:pPr>
      <w:r>
        <w:t>Parcel ID:</w:t>
      </w:r>
      <w:r>
        <w:tab/>
        <w:t>292227000000018</w:t>
      </w:r>
    </w:p>
    <w:p w14:paraId="21EC962A" w14:textId="77777777" w:rsidR="00593709" w:rsidRDefault="00593709" w:rsidP="00593709">
      <w:pPr>
        <w:pStyle w:val="ListParagraph"/>
      </w:pPr>
      <w:r>
        <w:t>Property Address:</w:t>
      </w:r>
      <w:r>
        <w:tab/>
        <w:t>16344 W COLONIAL DR</w:t>
      </w:r>
    </w:p>
    <w:p w14:paraId="0C497BC3" w14:textId="77777777" w:rsidR="00593709" w:rsidRDefault="00593709" w:rsidP="00593709">
      <w:pPr>
        <w:pStyle w:val="ListParagraph"/>
      </w:pPr>
      <w:r>
        <w:t>OAKLAND, FL- 34787</w:t>
      </w:r>
    </w:p>
    <w:p w14:paraId="7A1DABA6" w14:textId="77777777" w:rsidR="00593709" w:rsidRDefault="00593709" w:rsidP="00593709">
      <w:pPr>
        <w:pStyle w:val="ListParagraph"/>
      </w:pPr>
      <w:r>
        <w:t>Assessed Value:</w:t>
      </w:r>
      <w:r>
        <w:tab/>
        <w:t>$87,083.00</w:t>
      </w:r>
    </w:p>
    <w:p w14:paraId="5F4EE7E7" w14:textId="77777777" w:rsidR="00593709" w:rsidRDefault="00593709" w:rsidP="00593709">
      <w:pPr>
        <w:pStyle w:val="ListParagraph"/>
      </w:pPr>
      <w:r>
        <w:t xml:space="preserve"> </w:t>
      </w:r>
    </w:p>
    <w:p w14:paraId="712378A2" w14:textId="77777777" w:rsidR="00593709" w:rsidRDefault="00593709" w:rsidP="00593709">
      <w:pPr>
        <w:pStyle w:val="ListParagraph"/>
      </w:pPr>
      <w:r>
        <w:t>Auction Status</w:t>
      </w:r>
    </w:p>
    <w:p w14:paraId="78D7D862" w14:textId="77777777" w:rsidR="00593709" w:rsidRDefault="00593709" w:rsidP="00593709">
      <w:pPr>
        <w:pStyle w:val="ListParagraph"/>
      </w:pPr>
      <w:r>
        <w:t>Redeemed</w:t>
      </w:r>
    </w:p>
    <w:p w14:paraId="0B95196C" w14:textId="77777777" w:rsidR="00593709" w:rsidRDefault="00593709" w:rsidP="00593709">
      <w:pPr>
        <w:pStyle w:val="ListParagraph"/>
      </w:pPr>
      <w:r>
        <w:t>Auction Type:</w:t>
      </w:r>
      <w:r>
        <w:tab/>
        <w:t>TAXDEED</w:t>
      </w:r>
    </w:p>
    <w:p w14:paraId="71FCF469" w14:textId="77777777" w:rsidR="00593709" w:rsidRDefault="00593709" w:rsidP="00593709">
      <w:pPr>
        <w:pStyle w:val="ListParagraph"/>
      </w:pPr>
      <w:r>
        <w:t>Case #:</w:t>
      </w:r>
      <w:r>
        <w:tab/>
        <w:t>2019-10208</w:t>
      </w:r>
    </w:p>
    <w:p w14:paraId="1039587C" w14:textId="77777777" w:rsidR="00593709" w:rsidRDefault="00593709" w:rsidP="00593709">
      <w:pPr>
        <w:pStyle w:val="ListParagraph"/>
      </w:pPr>
      <w:r>
        <w:t>Certificate #:</w:t>
      </w:r>
      <w:r>
        <w:tab/>
      </w:r>
    </w:p>
    <w:p w14:paraId="030435BD" w14:textId="77777777" w:rsidR="00593709" w:rsidRDefault="00593709" w:rsidP="00593709">
      <w:pPr>
        <w:pStyle w:val="ListParagraph"/>
      </w:pPr>
      <w:r>
        <w:t>Opening Bid:</w:t>
      </w:r>
      <w:r>
        <w:tab/>
        <w:t>$2,814.95</w:t>
      </w:r>
    </w:p>
    <w:p w14:paraId="538E38F9" w14:textId="77777777" w:rsidR="00593709" w:rsidRDefault="00593709" w:rsidP="00593709">
      <w:pPr>
        <w:pStyle w:val="ListParagraph"/>
      </w:pPr>
      <w:r>
        <w:t>Parcel ID:</w:t>
      </w:r>
      <w:r>
        <w:tab/>
        <w:t>302229642605140</w:t>
      </w:r>
    </w:p>
    <w:p w14:paraId="122C93D6" w14:textId="77777777" w:rsidR="00593709" w:rsidRDefault="00593709" w:rsidP="00593709">
      <w:pPr>
        <w:pStyle w:val="ListParagraph"/>
      </w:pPr>
      <w:r>
        <w:t>Property Address:</w:t>
      </w:r>
      <w:r>
        <w:tab/>
        <w:t>4 S MCKINLEY AVE</w:t>
      </w:r>
    </w:p>
    <w:p w14:paraId="53302805" w14:textId="77777777" w:rsidR="00593709" w:rsidRDefault="00593709" w:rsidP="00593709">
      <w:pPr>
        <w:pStyle w:val="ListParagraph"/>
      </w:pPr>
      <w:r>
        <w:t>ORLANDO, FL- 32811</w:t>
      </w:r>
    </w:p>
    <w:p w14:paraId="797C3941" w14:textId="77777777" w:rsidR="00593709" w:rsidRDefault="00593709" w:rsidP="00593709">
      <w:pPr>
        <w:pStyle w:val="ListParagraph"/>
      </w:pPr>
      <w:r>
        <w:t>Assessed Value:</w:t>
      </w:r>
      <w:r>
        <w:tab/>
        <w:t>$39,435.00</w:t>
      </w:r>
    </w:p>
    <w:p w14:paraId="2DAD72F8" w14:textId="77777777" w:rsidR="00593709" w:rsidRDefault="00593709" w:rsidP="00593709">
      <w:pPr>
        <w:pStyle w:val="ListParagraph"/>
      </w:pPr>
      <w:r>
        <w:t xml:space="preserve"> </w:t>
      </w:r>
    </w:p>
    <w:p w14:paraId="72204D69" w14:textId="77777777" w:rsidR="00593709" w:rsidRDefault="00593709" w:rsidP="00593709">
      <w:pPr>
        <w:pStyle w:val="ListParagraph"/>
      </w:pPr>
      <w:r>
        <w:t>Auction Status</w:t>
      </w:r>
    </w:p>
    <w:p w14:paraId="5C46B39F" w14:textId="77777777" w:rsidR="00593709" w:rsidRDefault="00593709" w:rsidP="00593709">
      <w:pPr>
        <w:pStyle w:val="ListParagraph"/>
      </w:pPr>
      <w:r>
        <w:t>Redeemed</w:t>
      </w:r>
    </w:p>
    <w:p w14:paraId="1F65CBFB" w14:textId="77777777" w:rsidR="00593709" w:rsidRDefault="00593709" w:rsidP="00593709">
      <w:pPr>
        <w:pStyle w:val="ListParagraph"/>
      </w:pPr>
      <w:r>
        <w:t>Auction Type:</w:t>
      </w:r>
      <w:r>
        <w:tab/>
        <w:t>TAXDEED</w:t>
      </w:r>
    </w:p>
    <w:p w14:paraId="1F4F2145" w14:textId="77777777" w:rsidR="00593709" w:rsidRDefault="00593709" w:rsidP="00593709">
      <w:pPr>
        <w:pStyle w:val="ListParagraph"/>
      </w:pPr>
      <w:r>
        <w:t>Case #:</w:t>
      </w:r>
      <w:r>
        <w:tab/>
        <w:t>2019-10237</w:t>
      </w:r>
    </w:p>
    <w:p w14:paraId="39BC19AD" w14:textId="77777777" w:rsidR="00593709" w:rsidRDefault="00593709" w:rsidP="00593709">
      <w:pPr>
        <w:pStyle w:val="ListParagraph"/>
      </w:pPr>
      <w:r>
        <w:t>Certificate #:</w:t>
      </w:r>
      <w:r>
        <w:tab/>
      </w:r>
    </w:p>
    <w:p w14:paraId="0031D1E0" w14:textId="77777777" w:rsidR="00593709" w:rsidRDefault="00593709" w:rsidP="00593709">
      <w:pPr>
        <w:pStyle w:val="ListParagraph"/>
      </w:pPr>
      <w:r>
        <w:t>Opening Bid:</w:t>
      </w:r>
      <w:r>
        <w:tab/>
        <w:t>$5,958.67</w:t>
      </w:r>
    </w:p>
    <w:p w14:paraId="124D318E" w14:textId="77777777" w:rsidR="00593709" w:rsidRDefault="00593709" w:rsidP="00593709">
      <w:pPr>
        <w:pStyle w:val="ListParagraph"/>
      </w:pPr>
      <w:r>
        <w:t>Parcel ID:</w:t>
      </w:r>
      <w:r>
        <w:tab/>
        <w:t>302229922606120</w:t>
      </w:r>
    </w:p>
    <w:p w14:paraId="3672CA63" w14:textId="77777777" w:rsidR="00593709" w:rsidRDefault="00593709" w:rsidP="00593709">
      <w:pPr>
        <w:pStyle w:val="ListParagraph"/>
      </w:pPr>
      <w:r>
        <w:t>Property Address:</w:t>
      </w:r>
      <w:r>
        <w:tab/>
        <w:t>302 WILMER AVE</w:t>
      </w:r>
    </w:p>
    <w:p w14:paraId="6CCB09D7" w14:textId="77777777" w:rsidR="00593709" w:rsidRDefault="00593709" w:rsidP="00593709">
      <w:pPr>
        <w:pStyle w:val="ListParagraph"/>
      </w:pPr>
      <w:r>
        <w:t>ORLANDO, FL- 32811</w:t>
      </w:r>
    </w:p>
    <w:p w14:paraId="44457344" w14:textId="77777777" w:rsidR="00593709" w:rsidRDefault="00593709" w:rsidP="00593709">
      <w:pPr>
        <w:pStyle w:val="ListParagraph"/>
      </w:pPr>
      <w:r>
        <w:t>Assessed Value:</w:t>
      </w:r>
      <w:r>
        <w:tab/>
        <w:t>$69,502.00</w:t>
      </w:r>
    </w:p>
    <w:p w14:paraId="3763E2C7" w14:textId="77777777" w:rsidR="00593709" w:rsidRDefault="00593709" w:rsidP="00593709">
      <w:pPr>
        <w:pStyle w:val="ListParagraph"/>
      </w:pPr>
      <w:r>
        <w:t xml:space="preserve"> </w:t>
      </w:r>
    </w:p>
    <w:p w14:paraId="0DFFB56D" w14:textId="77777777" w:rsidR="00593709" w:rsidRDefault="00593709" w:rsidP="00593709">
      <w:pPr>
        <w:pStyle w:val="ListParagraph"/>
      </w:pPr>
      <w:r>
        <w:t>Auction Status</w:t>
      </w:r>
    </w:p>
    <w:p w14:paraId="25DFD4DD" w14:textId="77777777" w:rsidR="00593709" w:rsidRDefault="00593709" w:rsidP="00593709">
      <w:pPr>
        <w:pStyle w:val="ListParagraph"/>
      </w:pPr>
      <w:r>
        <w:t>Redeemed</w:t>
      </w:r>
    </w:p>
    <w:p w14:paraId="16F5F9F4" w14:textId="77777777" w:rsidR="00593709" w:rsidRDefault="00593709" w:rsidP="00593709">
      <w:pPr>
        <w:pStyle w:val="ListParagraph"/>
      </w:pPr>
      <w:r>
        <w:t>Auction Type:</w:t>
      </w:r>
      <w:r>
        <w:tab/>
        <w:t>TAXDEED</w:t>
      </w:r>
    </w:p>
    <w:p w14:paraId="7582CD0B" w14:textId="77777777" w:rsidR="00593709" w:rsidRDefault="00593709" w:rsidP="00593709">
      <w:pPr>
        <w:pStyle w:val="ListParagraph"/>
      </w:pPr>
      <w:r>
        <w:t>Case #:</w:t>
      </w:r>
      <w:r>
        <w:tab/>
        <w:t>2019-10755</w:t>
      </w:r>
    </w:p>
    <w:p w14:paraId="3601232C" w14:textId="77777777" w:rsidR="00593709" w:rsidRDefault="00593709" w:rsidP="00593709">
      <w:pPr>
        <w:pStyle w:val="ListParagraph"/>
      </w:pPr>
      <w:r>
        <w:t>Certificate #:</w:t>
      </w:r>
      <w:r>
        <w:tab/>
      </w:r>
    </w:p>
    <w:p w14:paraId="64AF1258" w14:textId="77777777" w:rsidR="00593709" w:rsidRDefault="00593709" w:rsidP="00593709">
      <w:pPr>
        <w:pStyle w:val="ListParagraph"/>
      </w:pPr>
      <w:r>
        <w:t>Opening Bid:</w:t>
      </w:r>
      <w:r>
        <w:tab/>
        <w:t>$5,276.19</w:t>
      </w:r>
    </w:p>
    <w:p w14:paraId="2B5F9F20" w14:textId="77777777" w:rsidR="00593709" w:rsidRDefault="00593709" w:rsidP="00593709">
      <w:pPr>
        <w:pStyle w:val="ListParagraph"/>
      </w:pPr>
      <w:r>
        <w:t>Parcel ID:</w:t>
      </w:r>
      <w:r>
        <w:tab/>
        <w:t>342229000000011</w:t>
      </w:r>
    </w:p>
    <w:p w14:paraId="0E684A59" w14:textId="77777777" w:rsidR="00593709" w:rsidRDefault="00593709" w:rsidP="00593709">
      <w:pPr>
        <w:pStyle w:val="ListParagraph"/>
      </w:pPr>
      <w:r>
        <w:t>Property Address:</w:t>
      </w:r>
      <w:r>
        <w:tab/>
        <w:t>516 S DOLLINS AVE</w:t>
      </w:r>
    </w:p>
    <w:p w14:paraId="51F8E2E4" w14:textId="77777777" w:rsidR="00593709" w:rsidRDefault="00593709" w:rsidP="00593709">
      <w:pPr>
        <w:pStyle w:val="ListParagraph"/>
      </w:pPr>
      <w:r>
        <w:lastRenderedPageBreak/>
        <w:t>ORLANDO, FL- 32805</w:t>
      </w:r>
    </w:p>
    <w:p w14:paraId="54252543" w14:textId="77777777" w:rsidR="00593709" w:rsidRDefault="00593709" w:rsidP="00593709">
      <w:pPr>
        <w:pStyle w:val="ListParagraph"/>
      </w:pPr>
      <w:r>
        <w:t>Assessed Value:</w:t>
      </w:r>
      <w:r>
        <w:tab/>
        <w:t>$95,179.00</w:t>
      </w:r>
    </w:p>
    <w:p w14:paraId="30134C6A" w14:textId="77777777" w:rsidR="00593709" w:rsidRDefault="00593709" w:rsidP="00593709">
      <w:pPr>
        <w:pStyle w:val="ListParagraph"/>
      </w:pPr>
      <w:r>
        <w:t xml:space="preserve"> </w:t>
      </w:r>
    </w:p>
    <w:p w14:paraId="6F674683" w14:textId="77777777" w:rsidR="00593709" w:rsidRDefault="00593709" w:rsidP="00593709">
      <w:pPr>
        <w:pStyle w:val="ListParagraph"/>
      </w:pPr>
      <w:r>
        <w:t>Auction Status</w:t>
      </w:r>
    </w:p>
    <w:p w14:paraId="6808FEC8" w14:textId="77777777" w:rsidR="00593709" w:rsidRDefault="00593709" w:rsidP="00593709">
      <w:pPr>
        <w:pStyle w:val="ListParagraph"/>
      </w:pPr>
      <w:r>
        <w:t>Redeemed</w:t>
      </w:r>
    </w:p>
    <w:p w14:paraId="3C232DC7" w14:textId="77777777" w:rsidR="00593709" w:rsidRDefault="00593709" w:rsidP="00593709">
      <w:pPr>
        <w:pStyle w:val="ListParagraph"/>
      </w:pPr>
      <w:r>
        <w:t>Auction Type:</w:t>
      </w:r>
      <w:r>
        <w:tab/>
        <w:t>TAXDEED</w:t>
      </w:r>
    </w:p>
    <w:p w14:paraId="2C9FED15" w14:textId="77777777" w:rsidR="00593709" w:rsidRDefault="00593709" w:rsidP="00593709">
      <w:pPr>
        <w:pStyle w:val="ListParagraph"/>
      </w:pPr>
      <w:r>
        <w:t>Case #:</w:t>
      </w:r>
      <w:r>
        <w:tab/>
        <w:t>2019-11441</w:t>
      </w:r>
    </w:p>
    <w:p w14:paraId="0E57048A" w14:textId="77777777" w:rsidR="00593709" w:rsidRDefault="00593709" w:rsidP="00593709">
      <w:pPr>
        <w:pStyle w:val="ListParagraph"/>
      </w:pPr>
      <w:r>
        <w:t>Certificate #:</w:t>
      </w:r>
      <w:r>
        <w:tab/>
      </w:r>
    </w:p>
    <w:p w14:paraId="3B55E7AB" w14:textId="77777777" w:rsidR="00593709" w:rsidRDefault="00593709" w:rsidP="00593709">
      <w:pPr>
        <w:pStyle w:val="ListParagraph"/>
      </w:pPr>
      <w:r>
        <w:t>Opening Bid:</w:t>
      </w:r>
      <w:r>
        <w:tab/>
        <w:t>$2,920.92</w:t>
      </w:r>
    </w:p>
    <w:p w14:paraId="69A5542D" w14:textId="77777777" w:rsidR="00593709" w:rsidRDefault="00593709" w:rsidP="00593709">
      <w:pPr>
        <w:pStyle w:val="ListParagraph"/>
      </w:pPr>
      <w:r>
        <w:t>Parcel ID:</w:t>
      </w:r>
      <w:r>
        <w:tab/>
        <w:t>032329018297130</w:t>
      </w:r>
    </w:p>
    <w:p w14:paraId="069B2003" w14:textId="77777777" w:rsidR="00593709" w:rsidRDefault="00593709" w:rsidP="00593709">
      <w:pPr>
        <w:pStyle w:val="ListParagraph"/>
      </w:pPr>
      <w:r>
        <w:t>Property Address:</w:t>
      </w:r>
      <w:r>
        <w:tab/>
        <w:t>3625 WOODS ST</w:t>
      </w:r>
    </w:p>
    <w:p w14:paraId="0827C884" w14:textId="77777777" w:rsidR="00593709" w:rsidRDefault="00593709" w:rsidP="00593709">
      <w:pPr>
        <w:pStyle w:val="ListParagraph"/>
      </w:pPr>
      <w:r>
        <w:t>ORLANDO, FL- 32805</w:t>
      </w:r>
    </w:p>
    <w:p w14:paraId="794436FB" w14:textId="77777777" w:rsidR="00593709" w:rsidRDefault="00593709" w:rsidP="00593709">
      <w:pPr>
        <w:pStyle w:val="ListParagraph"/>
      </w:pPr>
      <w:r>
        <w:t>Assessed Value:</w:t>
      </w:r>
      <w:r>
        <w:tab/>
        <w:t>$6,500.00</w:t>
      </w:r>
    </w:p>
    <w:p w14:paraId="48FE42E1" w14:textId="77777777" w:rsidR="00593709" w:rsidRDefault="00593709" w:rsidP="00593709">
      <w:pPr>
        <w:pStyle w:val="ListParagraph"/>
      </w:pPr>
      <w:r>
        <w:t xml:space="preserve"> </w:t>
      </w:r>
    </w:p>
    <w:p w14:paraId="5D5889C7" w14:textId="77777777" w:rsidR="00593709" w:rsidRDefault="00593709" w:rsidP="00593709">
      <w:pPr>
        <w:pStyle w:val="ListParagraph"/>
      </w:pPr>
      <w:r>
        <w:t>Auction Status</w:t>
      </w:r>
    </w:p>
    <w:p w14:paraId="28AA818B" w14:textId="77777777" w:rsidR="00593709" w:rsidRDefault="00593709" w:rsidP="00593709">
      <w:pPr>
        <w:pStyle w:val="ListParagraph"/>
      </w:pPr>
      <w:r>
        <w:t>Redeemed</w:t>
      </w:r>
    </w:p>
    <w:p w14:paraId="30387AB4" w14:textId="77777777" w:rsidR="00593709" w:rsidRDefault="00593709" w:rsidP="00593709">
      <w:pPr>
        <w:pStyle w:val="ListParagraph"/>
      </w:pPr>
      <w:r>
        <w:t>Auction Type:</w:t>
      </w:r>
      <w:r>
        <w:tab/>
        <w:t>TAXDEED</w:t>
      </w:r>
    </w:p>
    <w:p w14:paraId="01C810A1" w14:textId="77777777" w:rsidR="00593709" w:rsidRDefault="00593709" w:rsidP="00593709">
      <w:pPr>
        <w:pStyle w:val="ListParagraph"/>
      </w:pPr>
      <w:r>
        <w:t>Case #:</w:t>
      </w:r>
      <w:r>
        <w:tab/>
        <w:t>2019-12053</w:t>
      </w:r>
    </w:p>
    <w:p w14:paraId="73329DAB" w14:textId="77777777" w:rsidR="00593709" w:rsidRDefault="00593709" w:rsidP="00593709">
      <w:pPr>
        <w:pStyle w:val="ListParagraph"/>
      </w:pPr>
      <w:r>
        <w:t>Certificate #:</w:t>
      </w:r>
      <w:r>
        <w:tab/>
      </w:r>
    </w:p>
    <w:p w14:paraId="77D79744" w14:textId="77777777" w:rsidR="00593709" w:rsidRDefault="00593709" w:rsidP="00593709">
      <w:pPr>
        <w:pStyle w:val="ListParagraph"/>
      </w:pPr>
      <w:r>
        <w:t>Opening Bid:</w:t>
      </w:r>
      <w:r>
        <w:tab/>
        <w:t>$2,008.91</w:t>
      </w:r>
    </w:p>
    <w:p w14:paraId="24D2FD12" w14:textId="77777777" w:rsidR="00593709" w:rsidRDefault="00593709" w:rsidP="00593709">
      <w:pPr>
        <w:pStyle w:val="ListParagraph"/>
      </w:pPr>
      <w:r>
        <w:t>Parcel ID:</w:t>
      </w:r>
      <w:r>
        <w:tab/>
        <w:t>082329565103025</w:t>
      </w:r>
    </w:p>
    <w:p w14:paraId="4D436EA2" w14:textId="77777777" w:rsidR="00593709" w:rsidRDefault="00593709" w:rsidP="00593709">
      <w:pPr>
        <w:pStyle w:val="ListParagraph"/>
      </w:pPr>
      <w:r>
        <w:t>Property Address:</w:t>
      </w:r>
      <w:r>
        <w:tab/>
        <w:t>4659 CASON COVE DR UNIT 3025</w:t>
      </w:r>
    </w:p>
    <w:p w14:paraId="2EF8278D" w14:textId="77777777" w:rsidR="00593709" w:rsidRDefault="00593709" w:rsidP="00593709">
      <w:pPr>
        <w:pStyle w:val="ListParagraph"/>
      </w:pPr>
      <w:r>
        <w:t>ORLANDO, FL- 32811</w:t>
      </w:r>
    </w:p>
    <w:p w14:paraId="011218E1" w14:textId="77777777" w:rsidR="00593709" w:rsidRDefault="00593709" w:rsidP="00593709">
      <w:pPr>
        <w:pStyle w:val="ListParagraph"/>
      </w:pPr>
      <w:r>
        <w:t>Assessed Value:</w:t>
      </w:r>
      <w:r>
        <w:tab/>
        <w:t>$68,600.00</w:t>
      </w:r>
    </w:p>
    <w:p w14:paraId="2E511C3F" w14:textId="77777777" w:rsidR="00593709" w:rsidRDefault="00593709" w:rsidP="00593709">
      <w:pPr>
        <w:pStyle w:val="ListParagraph"/>
      </w:pPr>
    </w:p>
    <w:p w14:paraId="78B572AD" w14:textId="77777777" w:rsidR="00593709" w:rsidRDefault="00593709" w:rsidP="00593709">
      <w:pPr>
        <w:pStyle w:val="ListParagraph"/>
      </w:pPr>
      <w:r>
        <w:t xml:space="preserve">gpn20 MDJ-1081 GPN-20 MDJ-8734 GPN-20 DELINQUENT PROPERTY TAX SALE Under and by virtue of certain tax Fi. </w:t>
      </w:r>
      <w:proofErr w:type="spellStart"/>
      <w:proofErr w:type="gramStart"/>
      <w:r>
        <w:t>Fa.s</w:t>
      </w:r>
      <w:proofErr w:type="spellEnd"/>
      <w:proofErr w:type="gramEnd"/>
      <w:r>
        <w:t xml:space="preserve"> issued by the City Clerk of City of Kennesaw, Cobb County, Georgia, in favor of the State of Georgia and County of Cobb, City of Kennesaw, against the following named persons and the property as described next to their respective name(s). There will be sold for cash or certified funds at public outcry, </w:t>
      </w:r>
    </w:p>
    <w:p w14:paraId="63FD61BA" w14:textId="77777777" w:rsidR="00593709" w:rsidRDefault="00593709" w:rsidP="00593709">
      <w:pPr>
        <w:pStyle w:val="ListParagraph"/>
      </w:pPr>
    </w:p>
    <w:p w14:paraId="0A9AFD02" w14:textId="77777777" w:rsidR="00593709" w:rsidRDefault="00593709" w:rsidP="00593709">
      <w:pPr>
        <w:pStyle w:val="ListParagraph"/>
      </w:pPr>
      <w:r>
        <w:t xml:space="preserve">at the Kennesaw City Hall Building in, City of Kennesaw, Cobb Georgia, between the legal hours of sale, on the first Tuesday in </w:t>
      </w:r>
      <w:proofErr w:type="gramStart"/>
      <w:r>
        <w:t>November,</w:t>
      </w:r>
      <w:proofErr w:type="gramEnd"/>
      <w:r>
        <w:t xml:space="preserve"> 2021, the same being November 2nd, 2021, and continuing on November 3rd, 2021, if necessary between the legal hours of sale, 10:00 AM and 4:00 PM. The below listed and described properties, or as much thereof as will satisfy the City, State and County tax execution on the respective individual and property. The property(</w:t>
      </w:r>
      <w:proofErr w:type="spellStart"/>
      <w:r>
        <w:t>ies</w:t>
      </w:r>
      <w:proofErr w:type="spellEnd"/>
      <w:r>
        <w:t xml:space="preserve">) hereinafter described have been levied on as the property of the persons whose names immediately precede the property description. </w:t>
      </w:r>
    </w:p>
    <w:p w14:paraId="76E8E06F" w14:textId="77777777" w:rsidR="00593709" w:rsidRDefault="00593709" w:rsidP="00593709">
      <w:pPr>
        <w:pStyle w:val="ListParagraph"/>
      </w:pPr>
    </w:p>
    <w:p w14:paraId="5EF6F0B1" w14:textId="77777777" w:rsidR="00593709" w:rsidRDefault="00593709" w:rsidP="00593709">
      <w:pPr>
        <w:pStyle w:val="ListParagraph"/>
      </w:pPr>
      <w:r>
        <w:t xml:space="preserve">Each of the respective parcels of property </w:t>
      </w:r>
      <w:proofErr w:type="gramStart"/>
      <w:r>
        <w:t>are located in</w:t>
      </w:r>
      <w:proofErr w:type="gramEnd"/>
      <w:r>
        <w:t xml:space="preserve"> City of Kennesaw, Cobb County, State of Georgia. The years for which said Fi. </w:t>
      </w:r>
      <w:proofErr w:type="spellStart"/>
      <w:proofErr w:type="gramStart"/>
      <w:r>
        <w:t>Fa.s</w:t>
      </w:r>
      <w:proofErr w:type="spellEnd"/>
      <w:proofErr w:type="gramEnd"/>
      <w:r>
        <w:t xml:space="preserve"> are issued and levied are stated opposite the name of the owner in each case. Each defendant and tenant in possession, if applicable, has been notified of levy time and place of sale. Purchaser shall pay for title, all transfer costs, all taxes, advertising costs and recording fees. Any mobile home(s) situated on the parcels are excluded </w:t>
      </w:r>
      <w:r>
        <w:lastRenderedPageBreak/>
        <w:t>from sale unless otherwise noted. Any mobile home included will be considered a fixture of the property. All redemption rights given to the land will apply to the mobile home.</w:t>
      </w:r>
    </w:p>
    <w:p w14:paraId="427CA592" w14:textId="77777777" w:rsidR="00593709" w:rsidRDefault="00593709" w:rsidP="00593709">
      <w:pPr>
        <w:pStyle w:val="ListParagraph"/>
      </w:pPr>
    </w:p>
    <w:p w14:paraId="42E8A1C3" w14:textId="77777777" w:rsidR="00593709" w:rsidRDefault="00593709" w:rsidP="00593709">
      <w:pPr>
        <w:pStyle w:val="ListParagraph"/>
      </w:pPr>
      <w:r>
        <w:t xml:space="preserve"> Map &amp; Parcel:20009800970 Defendant in Fi </w:t>
      </w:r>
      <w:proofErr w:type="spellStart"/>
      <w:r>
        <w:t>Fa:Kaley</w:t>
      </w:r>
      <w:proofErr w:type="spellEnd"/>
      <w:r>
        <w:t xml:space="preserve">, Max D. &amp; McCollum, Herbert C. &amp; Henders Current Record </w:t>
      </w:r>
      <w:proofErr w:type="spellStart"/>
      <w:r>
        <w:t>Holder:Heirs</w:t>
      </w:r>
      <w:proofErr w:type="spellEnd"/>
      <w:r>
        <w:t xml:space="preserve"> Known &amp; Unknown of Kaley, Max D., Deceased; McCollum, Herbert C. &amp; Henderson, Katheryn, Executrix CRH Address:1554 Lancaster Drive Marietta, GA 30066 Amount Due:$ 1,418.04 Tax Years Due:2020, 2019, 2018, 2017, 2016, 2015, 2014 Legal </w:t>
      </w:r>
      <w:proofErr w:type="spellStart"/>
      <w:r>
        <w:t>Description:All</w:t>
      </w:r>
      <w:proofErr w:type="spellEnd"/>
      <w:r>
        <w:t xml:space="preserve"> that tract of land being in the: State of Georgia, County of Cobb, City of Kennesaw. Being known as Tax Map &amp; Parcel 20009800970, Cobb County, Georgia. </w:t>
      </w:r>
    </w:p>
    <w:p w14:paraId="719299DE" w14:textId="77777777" w:rsidR="00593709" w:rsidRDefault="00593709" w:rsidP="00593709">
      <w:pPr>
        <w:pStyle w:val="ListParagraph"/>
      </w:pPr>
    </w:p>
    <w:p w14:paraId="2025C64C" w14:textId="77777777" w:rsidR="00593709" w:rsidRDefault="00593709" w:rsidP="00593709">
      <w:pPr>
        <w:pStyle w:val="ListParagraph"/>
      </w:pPr>
      <w:r>
        <w:t xml:space="preserve">Map &amp; Parcel:20010000840 Defendant in Fi </w:t>
      </w:r>
      <w:proofErr w:type="spellStart"/>
      <w:proofErr w:type="gramStart"/>
      <w:r>
        <w:t>Fa:Frontier</w:t>
      </w:r>
      <w:proofErr w:type="spellEnd"/>
      <w:proofErr w:type="gramEnd"/>
      <w:r>
        <w:t xml:space="preserve"> Realty, Inc. Current Record </w:t>
      </w:r>
      <w:proofErr w:type="spellStart"/>
      <w:r>
        <w:t>Holder:Frontier</w:t>
      </w:r>
      <w:proofErr w:type="spellEnd"/>
      <w:r>
        <w:t xml:space="preserve"> Realty, Inc. CRH Address:171 County Road Marietta, GA 30064 Amount Due:$ 1,419.01 Tax Years Due:2020, 2019, 2018, 2017, 2016, 2015, 2014 Legal </w:t>
      </w:r>
      <w:proofErr w:type="spellStart"/>
      <w:r>
        <w:t>Description:All</w:t>
      </w:r>
      <w:proofErr w:type="spellEnd"/>
      <w:r>
        <w:t xml:space="preserve"> that tract of land being in the: State of Georgia, County of Cobb, City of Kennesaw. Being known as Tax Map &amp; Parcel 20010000840, Cobb County, Georgia. </w:t>
      </w:r>
    </w:p>
    <w:p w14:paraId="643513C5" w14:textId="77777777" w:rsidR="00593709" w:rsidRDefault="00593709" w:rsidP="00593709">
      <w:pPr>
        <w:pStyle w:val="ListParagraph"/>
      </w:pPr>
    </w:p>
    <w:p w14:paraId="63445550" w14:textId="77777777" w:rsidR="00593709" w:rsidRDefault="00593709" w:rsidP="00593709">
      <w:pPr>
        <w:pStyle w:val="ListParagraph"/>
      </w:pPr>
      <w:r>
        <w:t xml:space="preserve">Map &amp; Parcel:20013101080 Defendant in Fi </w:t>
      </w:r>
      <w:proofErr w:type="spellStart"/>
      <w:proofErr w:type="gramStart"/>
      <w:r>
        <w:t>Fa:Chimera</w:t>
      </w:r>
      <w:proofErr w:type="spellEnd"/>
      <w:proofErr w:type="gramEnd"/>
      <w:r>
        <w:t xml:space="preserve"> Property Management, LLC Current Record </w:t>
      </w:r>
      <w:proofErr w:type="spellStart"/>
      <w:r>
        <w:t>Holder:Chimera</w:t>
      </w:r>
      <w:proofErr w:type="spellEnd"/>
      <w:r>
        <w:t xml:space="preserve"> Property Management, LLC CRH Address:840 Lee Drive Marietta, GA 30060 Amount Due:$ 624.31 Tax Years Due:2020, 2019 Deed Book:15434/2552 Legal </w:t>
      </w:r>
      <w:proofErr w:type="spellStart"/>
      <w:r>
        <w:t>Description:All</w:t>
      </w:r>
      <w:proofErr w:type="spellEnd"/>
      <w:r>
        <w:t xml:space="preserve"> that tract of land being in the: State of Georgia, County of Cobb, City of Kennesaw, Land Lot 131, 20th District, 2nd Section. Being Lot 7, of King Estates Subdivision. As shown in Plat Book 175, Page 25. Or as further described in Deed Book 15434, Page 2552. Being known as Tax Map &amp; Parcel 20013101080, Cobb County, Georgia.</w:t>
      </w:r>
    </w:p>
    <w:p w14:paraId="4F89DBB7" w14:textId="77777777" w:rsidR="00593709" w:rsidRDefault="00593709" w:rsidP="00593709">
      <w:pPr>
        <w:pStyle w:val="ListParagraph"/>
      </w:pPr>
    </w:p>
    <w:p w14:paraId="76BEECC5" w14:textId="77777777" w:rsidR="00593709" w:rsidRDefault="00593709" w:rsidP="00593709">
      <w:pPr>
        <w:pStyle w:val="ListParagraph"/>
      </w:pPr>
      <w:r>
        <w:t xml:space="preserve"> Map &amp; Parcel:20013700060 Defendant in Fi </w:t>
      </w:r>
      <w:proofErr w:type="spellStart"/>
      <w:proofErr w:type="gramStart"/>
      <w:r>
        <w:t>Fa:Canup</w:t>
      </w:r>
      <w:proofErr w:type="spellEnd"/>
      <w:proofErr w:type="gramEnd"/>
      <w:r>
        <w:t xml:space="preserve">, Carl C. &amp; Susie M. Current Record </w:t>
      </w:r>
      <w:proofErr w:type="spellStart"/>
      <w:r>
        <w:t>Holder:Heirs</w:t>
      </w:r>
      <w:proofErr w:type="spellEnd"/>
      <w:r>
        <w:t xml:space="preserve"> Known &amp; Unknown of Canup, Carl C. &amp; Susie M., Deceased CRH Address:2954 Carrie Drive Kennesaw, GA 30144 Amount Due:$ 2,765.36 Tax Years Due:2020, 2019, 2018 Deed Book:5842/206 Legal </w:t>
      </w:r>
      <w:proofErr w:type="spellStart"/>
      <w:r>
        <w:t>Description:All</w:t>
      </w:r>
      <w:proofErr w:type="spellEnd"/>
      <w:r>
        <w:t xml:space="preserve"> that tract of land being in the: State of Georgia, County of Cobb, City of Kennesaw, Land Lot 137, 20th District, 2nd Section. Being Lot 100, of Pine Hills Subdivision, Part II. As shown in Plat Book 42, Page 62. Or as further described in Deed Book 5842, Page 206. Being known as Tax Map &amp; Parcel 20013700060, </w:t>
      </w:r>
    </w:p>
    <w:p w14:paraId="158E33FC" w14:textId="77777777" w:rsidR="00593709" w:rsidRDefault="00593709" w:rsidP="00593709">
      <w:pPr>
        <w:pStyle w:val="ListParagraph"/>
      </w:pPr>
    </w:p>
    <w:p w14:paraId="0B6D0C1D" w14:textId="77777777" w:rsidR="00593709" w:rsidRDefault="00593709" w:rsidP="00593709">
      <w:pPr>
        <w:pStyle w:val="ListParagraph"/>
      </w:pPr>
      <w:r>
        <w:t>Cobb County, Georgia. Gina Auld Finance Director * Deed Book: Refers to Deed Records located in the Cobb County Courthouse, Clerk of Superior Courts Office where property is more fully described. 4C 2 26 10:8,15,22,29-2021</w:t>
      </w:r>
    </w:p>
    <w:p w14:paraId="71766589" w14:textId="77777777" w:rsidR="00593709" w:rsidRDefault="00593709" w:rsidP="00593709">
      <w:pPr>
        <w:pStyle w:val="ListParagraph"/>
      </w:pPr>
    </w:p>
    <w:p w14:paraId="66223107" w14:textId="77777777" w:rsidR="00593709" w:rsidRDefault="00593709" w:rsidP="00593709">
      <w:pPr>
        <w:pStyle w:val="ListParagraph"/>
      </w:pPr>
      <w:r>
        <w:t>Tax Deed #</w:t>
      </w:r>
      <w:r>
        <w:tab/>
        <w:t>Parcel #</w:t>
      </w:r>
      <w:r>
        <w:tab/>
        <w:t>Tax Certificate #</w:t>
      </w:r>
      <w:r>
        <w:tab/>
        <w:t>Homestead</w:t>
      </w:r>
      <w:r>
        <w:tab/>
        <w:t>Legal Description</w:t>
      </w:r>
      <w:r>
        <w:tab/>
        <w:t>Street Address</w:t>
      </w:r>
      <w:r>
        <w:tab/>
        <w:t>Applicant</w:t>
      </w:r>
      <w:r>
        <w:tab/>
        <w:t>Your Max Bid</w:t>
      </w:r>
      <w:r>
        <w:tab/>
        <w:t>Opening Bid</w:t>
      </w:r>
      <w:r>
        <w:tab/>
        <w:t>Best Bid</w:t>
      </w:r>
      <w:r>
        <w:tab/>
        <w:t>Status</w:t>
      </w:r>
      <w:r>
        <w:tab/>
      </w:r>
      <w:proofErr w:type="gramStart"/>
      <w:r>
        <w:t>Close(</w:t>
      </w:r>
      <w:proofErr w:type="gramEnd"/>
      <w:r>
        <w:t>EST)</w:t>
      </w:r>
    </w:p>
    <w:p w14:paraId="48BFC7EA" w14:textId="77777777" w:rsidR="00593709" w:rsidRDefault="00593709" w:rsidP="00593709">
      <w:pPr>
        <w:pStyle w:val="ListParagraph"/>
      </w:pPr>
      <w:r>
        <w:t>47449</w:t>
      </w:r>
      <w:r>
        <w:tab/>
        <w:t>494229-13-0590</w:t>
      </w:r>
      <w:r>
        <w:tab/>
        <w:t>9275</w:t>
      </w:r>
      <w:r>
        <w:tab/>
        <w:t>No</w:t>
      </w:r>
      <w:r>
        <w:tab/>
        <w:t xml:space="preserve">GOLDEN RIDGE 57-12 B LOT 26,27 E 30 BLK 8 </w:t>
      </w:r>
      <w:r>
        <w:tab/>
        <w:t>3051 NW 23 ST</w:t>
      </w:r>
      <w:r>
        <w:tab/>
        <w:t>MERCURY FUNDING, LLC</w:t>
      </w:r>
      <w:proofErr w:type="gramStart"/>
      <w:r>
        <w:tab/>
        <w:t xml:space="preserve">  -</w:t>
      </w:r>
      <w:proofErr w:type="gramEnd"/>
      <w:r>
        <w:t xml:space="preserve"> </w:t>
      </w:r>
      <w:r>
        <w:tab/>
        <w:t xml:space="preserve"> $19,054.92 </w:t>
      </w:r>
      <w:r>
        <w:tab/>
        <w:t xml:space="preserve">  - </w:t>
      </w:r>
      <w:r>
        <w:tab/>
        <w:t xml:space="preserve"> - </w:t>
      </w:r>
      <w:r>
        <w:tab/>
        <w:t>11/17/2021 11:33:00</w:t>
      </w:r>
    </w:p>
    <w:p w14:paraId="006524D8" w14:textId="77777777" w:rsidR="00593709" w:rsidRDefault="00593709" w:rsidP="00593709">
      <w:pPr>
        <w:pStyle w:val="ListParagraph"/>
      </w:pPr>
      <w:r>
        <w:t>47404</w:t>
      </w:r>
      <w:r>
        <w:tab/>
        <w:t>484113-AB-0570</w:t>
      </w:r>
      <w:r>
        <w:tab/>
        <w:t>409</w:t>
      </w:r>
      <w:r>
        <w:tab/>
        <w:t>No</w:t>
      </w:r>
      <w:r>
        <w:tab/>
        <w:t xml:space="preserve">EL-AD POINCIANA CONDO UNIT 302 BLDG 3 PER CDO CIN# 105141297 </w:t>
      </w:r>
      <w:r>
        <w:tab/>
        <w:t>5840 W SAMPLE RD</w:t>
      </w:r>
      <w:r>
        <w:tab/>
        <w:t>MIKON FINANCIAL SERVICES, INC AND OCEAN BANK</w:t>
      </w:r>
      <w:proofErr w:type="gramStart"/>
      <w:r>
        <w:tab/>
        <w:t xml:space="preserve">  -</w:t>
      </w:r>
      <w:proofErr w:type="gramEnd"/>
      <w:r>
        <w:t xml:space="preserve"> </w:t>
      </w:r>
      <w:r>
        <w:tab/>
        <w:t xml:space="preserve"> $16,847.00 </w:t>
      </w:r>
      <w:r>
        <w:tab/>
        <w:t xml:space="preserve">  - </w:t>
      </w:r>
      <w:r>
        <w:tab/>
        <w:t xml:space="preserve"> - </w:t>
      </w:r>
      <w:r>
        <w:tab/>
        <w:t>11/17/2021 11:24:00</w:t>
      </w:r>
    </w:p>
    <w:p w14:paraId="434314DC" w14:textId="77777777" w:rsidR="00593709" w:rsidRDefault="00593709" w:rsidP="00593709">
      <w:pPr>
        <w:pStyle w:val="ListParagraph"/>
      </w:pPr>
      <w:r>
        <w:lastRenderedPageBreak/>
        <w:t>47403</w:t>
      </w:r>
      <w:r>
        <w:tab/>
        <w:t>474234-AA-1030</w:t>
      </w:r>
      <w:r>
        <w:tab/>
        <w:t>123</w:t>
      </w:r>
      <w:r>
        <w:tab/>
        <w:t>No</w:t>
      </w:r>
      <w:r>
        <w:tab/>
        <w:t xml:space="preserve">DEER CREEK COUNTRY CLUB ESTATES 1 CONDO UNIT 309 BLDG C PER CDO BK/PG: 5752/264 </w:t>
      </w:r>
      <w:r>
        <w:tab/>
        <w:t>2440 DEER CREEK COUNTRY CLUB BLVD</w:t>
      </w:r>
      <w:r>
        <w:tab/>
        <w:t>MIKON FINANCIAL SERVICES, INC AND OCEAN BANK</w:t>
      </w:r>
      <w:proofErr w:type="gramStart"/>
      <w:r>
        <w:tab/>
        <w:t xml:space="preserve">  -</w:t>
      </w:r>
      <w:proofErr w:type="gramEnd"/>
      <w:r>
        <w:t xml:space="preserve"> </w:t>
      </w:r>
      <w:r>
        <w:tab/>
        <w:t xml:space="preserve"> $14,725.06 </w:t>
      </w:r>
      <w:r>
        <w:tab/>
        <w:t xml:space="preserve">  - </w:t>
      </w:r>
      <w:r>
        <w:tab/>
        <w:t xml:space="preserve"> - </w:t>
      </w:r>
      <w:r>
        <w:tab/>
        <w:t>11/17/2021 11:23:00</w:t>
      </w:r>
    </w:p>
    <w:p w14:paraId="7F842412" w14:textId="77777777" w:rsidR="00593709" w:rsidRDefault="00593709" w:rsidP="00593709">
      <w:pPr>
        <w:pStyle w:val="ListParagraph"/>
      </w:pPr>
      <w:r>
        <w:t>47386</w:t>
      </w:r>
      <w:r>
        <w:tab/>
        <w:t>484307-03-0070</w:t>
      </w:r>
      <w:r>
        <w:tab/>
        <w:t>3592</w:t>
      </w:r>
      <w:r>
        <w:tab/>
        <w:t>No</w:t>
      </w:r>
      <w:r>
        <w:tab/>
        <w:t xml:space="preserve">POMPANO BEACH HIGHLANDS-REPLAT OF BLKS 1 &amp; 2 35-42 B LOT 7 BLK 1 </w:t>
      </w:r>
      <w:r>
        <w:tab/>
        <w:t>5036 NE 19 TER</w:t>
      </w:r>
      <w:r>
        <w:tab/>
        <w:t>MIKON FINANCIAL SERVICES, INC AND OCEAN BANK</w:t>
      </w:r>
      <w:proofErr w:type="gramStart"/>
      <w:r>
        <w:tab/>
        <w:t xml:space="preserve">  -</w:t>
      </w:r>
      <w:proofErr w:type="gramEnd"/>
      <w:r>
        <w:t xml:space="preserve"> </w:t>
      </w:r>
      <w:r>
        <w:tab/>
        <w:t xml:space="preserve"> $13,693.69 </w:t>
      </w:r>
      <w:r>
        <w:tab/>
        <w:t xml:space="preserve">  - </w:t>
      </w:r>
      <w:r>
        <w:tab/>
        <w:t xml:space="preserve"> - </w:t>
      </w:r>
      <w:r>
        <w:tab/>
        <w:t>11/17/2021 11:21:00</w:t>
      </w:r>
    </w:p>
    <w:p w14:paraId="0B68C133" w14:textId="77777777" w:rsidR="00593709" w:rsidRDefault="00593709" w:rsidP="00593709">
      <w:pPr>
        <w:pStyle w:val="ListParagraph"/>
      </w:pPr>
      <w:r>
        <w:t>47436</w:t>
      </w:r>
      <w:r>
        <w:tab/>
        <w:t>484117-AF-0720</w:t>
      </w:r>
      <w:r>
        <w:tab/>
        <w:t>609</w:t>
      </w:r>
      <w:r>
        <w:tab/>
        <w:t>No</w:t>
      </w:r>
      <w:r>
        <w:tab/>
        <w:t xml:space="preserve">CORAL VILLAGE CONDO UNIT 11477 BLDG 7 PER CDO CIN# 104203350 </w:t>
      </w:r>
      <w:r>
        <w:tab/>
        <w:t>11477 NW 42 ST</w:t>
      </w:r>
      <w:r>
        <w:tab/>
        <w:t>MERCURY FUNDING, LLC</w:t>
      </w:r>
      <w:proofErr w:type="gramStart"/>
      <w:r>
        <w:tab/>
        <w:t xml:space="preserve">  -</w:t>
      </w:r>
      <w:proofErr w:type="gramEnd"/>
      <w:r>
        <w:t xml:space="preserve"> </w:t>
      </w:r>
      <w:r>
        <w:tab/>
        <w:t xml:space="preserve"> $12,858.12 </w:t>
      </w:r>
      <w:r>
        <w:tab/>
        <w:t xml:space="preserve">  - </w:t>
      </w:r>
      <w:r>
        <w:tab/>
        <w:t xml:space="preserve"> - </w:t>
      </w:r>
      <w:r>
        <w:tab/>
        <w:t>11/17/2021 11:31:00</w:t>
      </w:r>
    </w:p>
    <w:p w14:paraId="4CC88257" w14:textId="77777777" w:rsidR="00593709" w:rsidRDefault="00593709" w:rsidP="00593709">
      <w:pPr>
        <w:pStyle w:val="ListParagraph"/>
      </w:pPr>
      <w:r>
        <w:t>47331</w:t>
      </w:r>
      <w:r>
        <w:tab/>
        <w:t>514107-AG-0720</w:t>
      </w:r>
      <w:r>
        <w:tab/>
        <w:t>15404</w:t>
      </w:r>
      <w:r>
        <w:tab/>
        <w:t>No</w:t>
      </w:r>
      <w:r>
        <w:tab/>
        <w:t xml:space="preserve">PARK PLACE CONDOMINIUM NO. FOUR UNIT 410 PER CDO BK/PG: 8600/337 </w:t>
      </w:r>
      <w:r>
        <w:tab/>
        <w:t>1100 SAINT CHARLES PL</w:t>
      </w:r>
      <w:r>
        <w:tab/>
        <w:t>MIKON FINANCIAL SERVICES, INC AND OCEAN BANK</w:t>
      </w:r>
      <w:proofErr w:type="gramStart"/>
      <w:r>
        <w:tab/>
        <w:t xml:space="preserve">  -</w:t>
      </w:r>
      <w:proofErr w:type="gramEnd"/>
      <w:r>
        <w:t xml:space="preserve"> </w:t>
      </w:r>
      <w:r>
        <w:tab/>
        <w:t xml:space="preserve"> $12,546.45 </w:t>
      </w:r>
      <w:r>
        <w:tab/>
        <w:t xml:space="preserve">  - </w:t>
      </w:r>
      <w:r>
        <w:tab/>
        <w:t xml:space="preserve"> - </w:t>
      </w:r>
      <w:r>
        <w:tab/>
        <w:t>11/17/2021 11:08:00</w:t>
      </w:r>
    </w:p>
    <w:p w14:paraId="433D2204" w14:textId="77777777" w:rsidR="00593709" w:rsidRDefault="00593709" w:rsidP="00593709">
      <w:pPr>
        <w:pStyle w:val="ListParagraph"/>
      </w:pPr>
      <w:r>
        <w:t>47377</w:t>
      </w:r>
      <w:r>
        <w:tab/>
        <w:t>514213-BJ-2240</w:t>
      </w:r>
      <w:r>
        <w:tab/>
        <w:t>17436</w:t>
      </w:r>
      <w:r>
        <w:tab/>
        <w:t>No</w:t>
      </w:r>
      <w:r>
        <w:tab/>
        <w:t xml:space="preserve">HOLLYWOOD BEACH RESORT CONDO UNIT 579 PER CDO BK/PG: 13593/406 </w:t>
      </w:r>
      <w:r>
        <w:tab/>
        <w:t>101 N OCEAN DR</w:t>
      </w:r>
      <w:r>
        <w:tab/>
        <w:t>MIKON FINANCIAL SERVICES, INC AND OCEAN BANK</w:t>
      </w:r>
      <w:proofErr w:type="gramStart"/>
      <w:r>
        <w:tab/>
        <w:t xml:space="preserve">  -</w:t>
      </w:r>
      <w:proofErr w:type="gramEnd"/>
      <w:r>
        <w:t xml:space="preserve"> </w:t>
      </w:r>
      <w:r>
        <w:tab/>
        <w:t xml:space="preserve"> $11,792.97 </w:t>
      </w:r>
      <w:r>
        <w:tab/>
        <w:t xml:space="preserve">  - </w:t>
      </w:r>
      <w:r>
        <w:tab/>
        <w:t xml:space="preserve"> - </w:t>
      </w:r>
      <w:r>
        <w:tab/>
        <w:t>11/17/2021 11:19:00</w:t>
      </w:r>
    </w:p>
    <w:p w14:paraId="1B4EC833" w14:textId="77777777" w:rsidR="00593709" w:rsidRDefault="00593709" w:rsidP="00593709">
      <w:pPr>
        <w:pStyle w:val="ListParagraph"/>
      </w:pPr>
      <w:r>
        <w:t>47406</w:t>
      </w:r>
      <w:r>
        <w:tab/>
        <w:t>484211-AF-2470</w:t>
      </w:r>
      <w:r>
        <w:tab/>
        <w:t>2045</w:t>
      </w:r>
      <w:r>
        <w:tab/>
        <w:t>No</w:t>
      </w:r>
      <w:r>
        <w:tab/>
        <w:t xml:space="preserve">WATER'S EDGE AT DEERFIELD CONDO UNIT G BLDG 18 PER CDO BK/PG: 39695/733 </w:t>
      </w:r>
      <w:r>
        <w:tab/>
        <w:t>641 CYPRESS LAKE BLVD</w:t>
      </w:r>
      <w:r>
        <w:tab/>
        <w:t>MIKON FINANCIAL SERVICES, INC AND OCEAN BANK</w:t>
      </w:r>
      <w:proofErr w:type="gramStart"/>
      <w:r>
        <w:tab/>
        <w:t xml:space="preserve">  -</w:t>
      </w:r>
      <w:proofErr w:type="gramEnd"/>
      <w:r>
        <w:t xml:space="preserve"> </w:t>
      </w:r>
      <w:r>
        <w:tab/>
        <w:t xml:space="preserve"> $11,792.54 </w:t>
      </w:r>
      <w:r>
        <w:tab/>
        <w:t xml:space="preserve">  - </w:t>
      </w:r>
      <w:r>
        <w:tab/>
        <w:t xml:space="preserve"> - </w:t>
      </w:r>
      <w:r>
        <w:tab/>
        <w:t>11/17/2021 11:25:00</w:t>
      </w:r>
    </w:p>
    <w:p w14:paraId="386310B6" w14:textId="77777777" w:rsidR="00593709" w:rsidRDefault="00593709" w:rsidP="00593709">
      <w:pPr>
        <w:pStyle w:val="ListParagraph"/>
      </w:pPr>
      <w:r>
        <w:t>47348</w:t>
      </w:r>
      <w:r>
        <w:tab/>
        <w:t>504011-17-0090</w:t>
      </w:r>
      <w:r>
        <w:tab/>
        <w:t>11094</w:t>
      </w:r>
      <w:r>
        <w:tab/>
        <w:t>No</w:t>
      </w:r>
      <w:r>
        <w:tab/>
        <w:t xml:space="preserve">SAGA ESTATES SEC 2 80-20 B LOT 9 </w:t>
      </w:r>
      <w:r>
        <w:tab/>
        <w:t>731 SW 133 TER</w:t>
      </w:r>
      <w:r>
        <w:tab/>
        <w:t>MIKON FINANCIAL SERVICES, INC AND OCEAN BANK</w:t>
      </w:r>
      <w:proofErr w:type="gramStart"/>
      <w:r>
        <w:tab/>
        <w:t xml:space="preserve">  -</w:t>
      </w:r>
      <w:proofErr w:type="gramEnd"/>
      <w:r>
        <w:t xml:space="preserve"> </w:t>
      </w:r>
      <w:r>
        <w:tab/>
        <w:t xml:space="preserve"> $10,457.28 </w:t>
      </w:r>
      <w:r>
        <w:tab/>
        <w:t xml:space="preserve">  - </w:t>
      </w:r>
      <w:r>
        <w:tab/>
        <w:t xml:space="preserve"> - </w:t>
      </w:r>
      <w:r>
        <w:tab/>
        <w:t>11/17/2021 11:10:00</w:t>
      </w:r>
    </w:p>
    <w:p w14:paraId="4B84FB32" w14:textId="77777777" w:rsidR="00593709" w:rsidRDefault="00593709" w:rsidP="00593709">
      <w:pPr>
        <w:pStyle w:val="ListParagraph"/>
      </w:pPr>
      <w:r>
        <w:t>47375</w:t>
      </w:r>
      <w:r>
        <w:tab/>
        <w:t>514213-BJ-1390</w:t>
      </w:r>
      <w:r>
        <w:tab/>
        <w:t>17424</w:t>
      </w:r>
      <w:r>
        <w:tab/>
        <w:t>No</w:t>
      </w:r>
      <w:r>
        <w:tab/>
        <w:t xml:space="preserve">HOLLYWOOD BEACH RESORT CONDO UNIT 482 PER CDO BK/PG: 13593/406 </w:t>
      </w:r>
      <w:r>
        <w:tab/>
        <w:t>101 N OCEAN DR</w:t>
      </w:r>
      <w:r>
        <w:tab/>
        <w:t>MIKON FINANCIAL SERVICES, INC AND OCEAN BANK</w:t>
      </w:r>
      <w:proofErr w:type="gramStart"/>
      <w:r>
        <w:tab/>
        <w:t xml:space="preserve">  -</w:t>
      </w:r>
      <w:proofErr w:type="gramEnd"/>
      <w:r>
        <w:t xml:space="preserve"> </w:t>
      </w:r>
      <w:r>
        <w:tab/>
        <w:t xml:space="preserve"> $9,024.44 </w:t>
      </w:r>
      <w:r>
        <w:tab/>
        <w:t xml:space="preserve">  - </w:t>
      </w:r>
      <w:r>
        <w:tab/>
        <w:t xml:space="preserve"> - </w:t>
      </w:r>
      <w:r>
        <w:tab/>
        <w:t>11/17/2021 11:18:00</w:t>
      </w:r>
    </w:p>
    <w:p w14:paraId="47A58847" w14:textId="77777777" w:rsidR="00593709" w:rsidRDefault="00593709" w:rsidP="00593709">
      <w:pPr>
        <w:pStyle w:val="ListParagraph"/>
      </w:pPr>
      <w:r>
        <w:t>47358</w:t>
      </w:r>
      <w:r>
        <w:tab/>
        <w:t>504205-15-0700</w:t>
      </w:r>
      <w:r>
        <w:tab/>
        <w:t>12936</w:t>
      </w:r>
      <w:r>
        <w:tab/>
        <w:t>No</w:t>
      </w:r>
      <w:r>
        <w:tab/>
        <w:t xml:space="preserve">BOULEVARD GARDENS FIRST ADD 31-46 B LOT 20 BLK 4 </w:t>
      </w:r>
      <w:r>
        <w:tab/>
        <w:t>3025 NW 4 ST</w:t>
      </w:r>
      <w:r>
        <w:tab/>
        <w:t>MIKON FINANCIAL SERVICES, INC AND OCEAN BANK</w:t>
      </w:r>
      <w:proofErr w:type="gramStart"/>
      <w:r>
        <w:tab/>
        <w:t xml:space="preserve">  -</w:t>
      </w:r>
      <w:proofErr w:type="gramEnd"/>
      <w:r>
        <w:t xml:space="preserve"> </w:t>
      </w:r>
      <w:r>
        <w:tab/>
        <w:t xml:space="preserve"> $8,987.10 </w:t>
      </w:r>
      <w:r>
        <w:tab/>
        <w:t xml:space="preserve">  - </w:t>
      </w:r>
      <w:r>
        <w:tab/>
        <w:t xml:space="preserve"> - </w:t>
      </w:r>
      <w:r>
        <w:tab/>
        <w:t>11/17/2021 11:14:00</w:t>
      </w:r>
    </w:p>
    <w:p w14:paraId="3469E0D6" w14:textId="77777777" w:rsidR="00593709" w:rsidRDefault="00593709" w:rsidP="00593709">
      <w:pPr>
        <w:pStyle w:val="ListParagraph"/>
      </w:pPr>
      <w:r>
        <w:t>47362</w:t>
      </w:r>
      <w:r>
        <w:tab/>
        <w:t>514228-AC-0160</w:t>
      </w:r>
      <w:r>
        <w:tab/>
        <w:t>19188</w:t>
      </w:r>
      <w:r>
        <w:tab/>
        <w:t>No</w:t>
      </w:r>
      <w:r>
        <w:tab/>
        <w:t xml:space="preserve">PARKSIDE TOWERS CONDO UNIT 117 PER CDO BK/PG: 7350/681 </w:t>
      </w:r>
      <w:r>
        <w:tab/>
        <w:t>220 SW 9 AVE</w:t>
      </w:r>
      <w:r>
        <w:tab/>
        <w:t>MIKON FINANCIAL SERVICES, INC AND OCEAN BANK</w:t>
      </w:r>
      <w:proofErr w:type="gramStart"/>
      <w:r>
        <w:tab/>
        <w:t xml:space="preserve">  -</w:t>
      </w:r>
      <w:proofErr w:type="gramEnd"/>
      <w:r>
        <w:t xml:space="preserve"> </w:t>
      </w:r>
      <w:r>
        <w:tab/>
        <w:t xml:space="preserve"> $8,921.14 </w:t>
      </w:r>
      <w:r>
        <w:tab/>
        <w:t xml:space="preserve">  - </w:t>
      </w:r>
      <w:r>
        <w:tab/>
        <w:t xml:space="preserve"> - </w:t>
      </w:r>
      <w:r>
        <w:tab/>
        <w:t>11/17/2021 11:15:00</w:t>
      </w:r>
    </w:p>
    <w:p w14:paraId="5CE351CC" w14:textId="77777777" w:rsidR="00593709" w:rsidRDefault="00593709" w:rsidP="00593709">
      <w:pPr>
        <w:pStyle w:val="ListParagraph"/>
      </w:pPr>
      <w:r>
        <w:t>47301</w:t>
      </w:r>
      <w:r>
        <w:tab/>
        <w:t>494232-11-0320</w:t>
      </w:r>
      <w:r>
        <w:tab/>
        <w:t>9624</w:t>
      </w:r>
      <w:r>
        <w:tab/>
        <w:t>No</w:t>
      </w:r>
      <w:r>
        <w:tab/>
        <w:t xml:space="preserve">DILLARD PARK AMEN PLAT 33-32 B LOT C BLK 4 </w:t>
      </w:r>
      <w:r>
        <w:tab/>
        <w:t>2340 NW 15 CT</w:t>
      </w:r>
      <w:r>
        <w:tab/>
        <w:t>MIKON FINANCIAL SERVICES, INC AND OCEAN BANK</w:t>
      </w:r>
      <w:proofErr w:type="gramStart"/>
      <w:r>
        <w:tab/>
        <w:t xml:space="preserve">  -</w:t>
      </w:r>
      <w:proofErr w:type="gramEnd"/>
      <w:r>
        <w:t xml:space="preserve"> </w:t>
      </w:r>
      <w:r>
        <w:tab/>
        <w:t xml:space="preserve"> $8,675.45 </w:t>
      </w:r>
      <w:r>
        <w:tab/>
        <w:t xml:space="preserve">  - </w:t>
      </w:r>
      <w:r>
        <w:tab/>
        <w:t xml:space="preserve"> - </w:t>
      </w:r>
      <w:r>
        <w:tab/>
        <w:t>11/17/2021 11:03:00</w:t>
      </w:r>
    </w:p>
    <w:p w14:paraId="17C5FA12" w14:textId="77777777" w:rsidR="00593709" w:rsidRDefault="00593709" w:rsidP="00593709">
      <w:pPr>
        <w:pStyle w:val="ListParagraph"/>
      </w:pPr>
      <w:r>
        <w:t>47413</w:t>
      </w:r>
      <w:r>
        <w:tab/>
        <w:t>494233-16-0160</w:t>
      </w:r>
      <w:r>
        <w:tab/>
        <w:t>9745</w:t>
      </w:r>
      <w:r>
        <w:tab/>
        <w:t>No</w:t>
      </w:r>
      <w:r>
        <w:tab/>
        <w:t xml:space="preserve">LAUDERDALE MANORS REVISED PLAT 29-46 B LOT 16 BLK A </w:t>
      </w:r>
      <w:r>
        <w:tab/>
        <w:t>1559 W SUNRISE BLVD</w:t>
      </w:r>
      <w:r>
        <w:tab/>
        <w:t>MIKON FINANCIAL SERVICES, INC AND OCEAN BANK</w:t>
      </w:r>
      <w:proofErr w:type="gramStart"/>
      <w:r>
        <w:tab/>
        <w:t xml:space="preserve">  -</w:t>
      </w:r>
      <w:proofErr w:type="gramEnd"/>
      <w:r>
        <w:t xml:space="preserve"> </w:t>
      </w:r>
      <w:r>
        <w:tab/>
        <w:t xml:space="preserve"> $8,619.37 </w:t>
      </w:r>
      <w:r>
        <w:tab/>
        <w:t xml:space="preserve">  - </w:t>
      </w:r>
      <w:r>
        <w:tab/>
        <w:t xml:space="preserve"> - </w:t>
      </w:r>
      <w:r>
        <w:tab/>
        <w:t>11/17/2021 11:28:00</w:t>
      </w:r>
    </w:p>
    <w:p w14:paraId="21173ACA" w14:textId="77777777" w:rsidR="00593709" w:rsidRDefault="00593709" w:rsidP="00593709">
      <w:pPr>
        <w:pStyle w:val="ListParagraph"/>
      </w:pPr>
      <w:r>
        <w:t>47435</w:t>
      </w:r>
      <w:r>
        <w:tab/>
        <w:t>504116-05-1160</w:t>
      </w:r>
      <w:r>
        <w:tab/>
        <w:t>11852</w:t>
      </w:r>
      <w:r>
        <w:tab/>
        <w:t>No</w:t>
      </w:r>
      <w:r>
        <w:tab/>
        <w:t xml:space="preserve">PARK CITY SEC THREE 65-5 B LOT 21 BLK 8 </w:t>
      </w:r>
      <w:r>
        <w:tab/>
        <w:t>1711 SW 83 AVE</w:t>
      </w:r>
      <w:r>
        <w:tab/>
        <w:t>MERCURY FUNDING, LLC</w:t>
      </w:r>
      <w:proofErr w:type="gramStart"/>
      <w:r>
        <w:tab/>
        <w:t xml:space="preserve">  -</w:t>
      </w:r>
      <w:proofErr w:type="gramEnd"/>
      <w:r>
        <w:t xml:space="preserve"> </w:t>
      </w:r>
      <w:r>
        <w:tab/>
        <w:t xml:space="preserve"> $7,864.12 </w:t>
      </w:r>
      <w:r>
        <w:tab/>
        <w:t xml:space="preserve">  - </w:t>
      </w:r>
      <w:r>
        <w:tab/>
        <w:t xml:space="preserve"> - </w:t>
      </w:r>
      <w:r>
        <w:tab/>
        <w:t>11/17/2021 11:30:00</w:t>
      </w:r>
    </w:p>
    <w:p w14:paraId="13371E58" w14:textId="77777777" w:rsidR="00593709" w:rsidRDefault="00593709" w:rsidP="00593709">
      <w:pPr>
        <w:pStyle w:val="ListParagraph"/>
      </w:pPr>
      <w:r>
        <w:t>47448</w:t>
      </w:r>
      <w:r>
        <w:tab/>
        <w:t>494230-BH-0040</w:t>
      </w:r>
      <w:r>
        <w:tab/>
        <w:t>9429</w:t>
      </w:r>
      <w:r>
        <w:tab/>
        <w:t>No</w:t>
      </w:r>
      <w:r>
        <w:tab/>
        <w:t xml:space="preserve">LAKESIDE CONDO AT LAUDERDALE LAKES 3 UNIT 4-CR (FKA GLEN COVE APTS 3 CONDO) PER CDO CIN# 114482582 </w:t>
      </w:r>
      <w:r>
        <w:tab/>
        <w:t>2441 NW 39 TER</w:t>
      </w:r>
      <w:r>
        <w:lastRenderedPageBreak/>
        <w:tab/>
        <w:t>MERCURY FUNDING, LLC</w:t>
      </w:r>
      <w:proofErr w:type="gramStart"/>
      <w:r>
        <w:tab/>
        <w:t xml:space="preserve">  -</w:t>
      </w:r>
      <w:proofErr w:type="gramEnd"/>
      <w:r>
        <w:t xml:space="preserve"> </w:t>
      </w:r>
      <w:r>
        <w:tab/>
        <w:t xml:space="preserve"> $7,758.22 </w:t>
      </w:r>
      <w:r>
        <w:tab/>
        <w:t xml:space="preserve">  - </w:t>
      </w:r>
      <w:r>
        <w:tab/>
        <w:t xml:space="preserve"> - </w:t>
      </w:r>
      <w:r>
        <w:tab/>
        <w:t>11/17/2021 11:32:00</w:t>
      </w:r>
    </w:p>
    <w:p w14:paraId="4493C9F8" w14:textId="77777777" w:rsidR="00593709" w:rsidRDefault="00593709" w:rsidP="00593709">
      <w:pPr>
        <w:pStyle w:val="ListParagraph"/>
      </w:pPr>
      <w:r>
        <w:t>47297</w:t>
      </w:r>
      <w:r>
        <w:tab/>
        <w:t>494134-BA-0550</w:t>
      </w:r>
      <w:r>
        <w:tab/>
        <w:t>7225</w:t>
      </w:r>
      <w:r>
        <w:tab/>
        <w:t>No</w:t>
      </w:r>
      <w:r>
        <w:tab/>
        <w:t xml:space="preserve">VILLAGE SQUARE CONDO UNIT 2307 PER CDO BK/PG: 6853/862 </w:t>
      </w:r>
      <w:r>
        <w:tab/>
        <w:t>7561 NW 16 ST</w:t>
      </w:r>
      <w:r>
        <w:tab/>
        <w:t>MIKON FINANCIAL SERVICES, INC AND OCEAN BANK</w:t>
      </w:r>
      <w:proofErr w:type="gramStart"/>
      <w:r>
        <w:tab/>
        <w:t xml:space="preserve">  -</w:t>
      </w:r>
      <w:proofErr w:type="gramEnd"/>
      <w:r>
        <w:t xml:space="preserve"> </w:t>
      </w:r>
      <w:r>
        <w:tab/>
        <w:t xml:space="preserve"> $6,191.56 </w:t>
      </w:r>
      <w:r>
        <w:tab/>
        <w:t xml:space="preserve">  - </w:t>
      </w:r>
      <w:r>
        <w:tab/>
        <w:t xml:space="preserve"> - </w:t>
      </w:r>
      <w:r>
        <w:tab/>
        <w:t>11/17/2021 11:02:00</w:t>
      </w:r>
    </w:p>
    <w:p w14:paraId="74B80B2D" w14:textId="77777777" w:rsidR="00593709" w:rsidRDefault="00593709" w:rsidP="00593709">
      <w:pPr>
        <w:pStyle w:val="ListParagraph"/>
      </w:pPr>
      <w:r>
        <w:t>47402</w:t>
      </w:r>
      <w:r>
        <w:tab/>
        <w:t>504205-13-0090</w:t>
      </w:r>
      <w:r>
        <w:tab/>
        <w:t>12888</w:t>
      </w:r>
      <w:r>
        <w:tab/>
        <w:t>No</w:t>
      </w:r>
      <w:r>
        <w:tab/>
        <w:t xml:space="preserve">BROWARD PARK 25-49 B LOT 9 BLK 1 </w:t>
      </w:r>
      <w:r>
        <w:tab/>
        <w:t>210 NW 27 TER</w:t>
      </w:r>
      <w:r>
        <w:tab/>
        <w:t>MIKON FINANCIAL SERVICES, INC AND OCEAN BANK</w:t>
      </w:r>
      <w:proofErr w:type="gramStart"/>
      <w:r>
        <w:tab/>
        <w:t xml:space="preserve">  -</w:t>
      </w:r>
      <w:proofErr w:type="gramEnd"/>
      <w:r>
        <w:t xml:space="preserve"> </w:t>
      </w:r>
      <w:r>
        <w:tab/>
        <w:t xml:space="preserve"> $5,989.60 </w:t>
      </w:r>
      <w:r>
        <w:tab/>
        <w:t xml:space="preserve">  - </w:t>
      </w:r>
      <w:r>
        <w:tab/>
        <w:t xml:space="preserve"> - </w:t>
      </w:r>
      <w:r>
        <w:tab/>
        <w:t>11/17/2021 11:22:00</w:t>
      </w:r>
    </w:p>
    <w:p w14:paraId="5391C69E" w14:textId="77777777" w:rsidR="00593709" w:rsidRDefault="00593709" w:rsidP="00593709">
      <w:pPr>
        <w:pStyle w:val="ListParagraph"/>
      </w:pPr>
      <w:r>
        <w:t>47382</w:t>
      </w:r>
      <w:r>
        <w:tab/>
        <w:t>494232-12-0470</w:t>
      </w:r>
      <w:r>
        <w:tab/>
        <w:t>9638</w:t>
      </w:r>
      <w:r>
        <w:tab/>
        <w:t>No</w:t>
      </w:r>
      <w:r>
        <w:tab/>
        <w:t xml:space="preserve">LAUDERDALE MANOR HOMESITES 34-21 B LOT 25 BLK 2 </w:t>
      </w:r>
      <w:r>
        <w:tab/>
        <w:t>NW 19 ST</w:t>
      </w:r>
      <w:r>
        <w:tab/>
        <w:t>MIKON FINANCIAL SERVICES, INC AND OCEAN BANK</w:t>
      </w:r>
      <w:proofErr w:type="gramStart"/>
      <w:r>
        <w:tab/>
        <w:t xml:space="preserve">  -</w:t>
      </w:r>
      <w:proofErr w:type="gramEnd"/>
      <w:r>
        <w:t xml:space="preserve"> </w:t>
      </w:r>
      <w:r>
        <w:tab/>
        <w:t xml:space="preserve"> $5,776.89 </w:t>
      </w:r>
      <w:r>
        <w:tab/>
        <w:t xml:space="preserve">  - </w:t>
      </w:r>
      <w:r>
        <w:tab/>
        <w:t xml:space="preserve"> - </w:t>
      </w:r>
      <w:r>
        <w:tab/>
        <w:t>11/17/2021 11:20:00</w:t>
      </w:r>
    </w:p>
    <w:p w14:paraId="1A7D6C40" w14:textId="77777777" w:rsidR="00593709" w:rsidRDefault="00593709" w:rsidP="00593709">
      <w:pPr>
        <w:pStyle w:val="ListParagraph"/>
      </w:pPr>
      <w:r>
        <w:t>47314</w:t>
      </w:r>
      <w:r>
        <w:tab/>
        <w:t>494112-02-0420</w:t>
      </w:r>
      <w:r>
        <w:tab/>
        <w:t>5013</w:t>
      </w:r>
      <w:r>
        <w:tab/>
        <w:t>No</w:t>
      </w:r>
      <w:r>
        <w:tab/>
        <w:t xml:space="preserve">BROADVIEW COUNTRY CLUB ESTATES 44-31 B LOT 1 BLK 3 </w:t>
      </w:r>
      <w:r>
        <w:tab/>
        <w:t>6250 SW 15 CT</w:t>
      </w:r>
      <w:r>
        <w:tab/>
        <w:t>MIKON FINANCIAL SERVICES, INC AND OCEAN BANK</w:t>
      </w:r>
      <w:proofErr w:type="gramStart"/>
      <w:r>
        <w:tab/>
        <w:t xml:space="preserve">  -</w:t>
      </w:r>
      <w:proofErr w:type="gramEnd"/>
      <w:r>
        <w:t xml:space="preserve"> </w:t>
      </w:r>
      <w:r>
        <w:tab/>
        <w:t xml:space="preserve"> $4,810.78 </w:t>
      </w:r>
      <w:r>
        <w:tab/>
        <w:t xml:space="preserve">  - </w:t>
      </w:r>
      <w:r>
        <w:tab/>
        <w:t xml:space="preserve"> - </w:t>
      </w:r>
      <w:r>
        <w:tab/>
        <w:t>11/17/2021 11:05:00</w:t>
      </w:r>
    </w:p>
    <w:p w14:paraId="58AE865A" w14:textId="77777777" w:rsidR="00593709" w:rsidRDefault="00593709" w:rsidP="00593709">
      <w:pPr>
        <w:pStyle w:val="ListParagraph"/>
      </w:pPr>
      <w:r>
        <w:t>47409</w:t>
      </w:r>
      <w:r>
        <w:tab/>
        <w:t>494202-03-1011</w:t>
      </w:r>
      <w:r>
        <w:tab/>
        <w:t>7711</w:t>
      </w:r>
      <w:r>
        <w:tab/>
        <w:t>No</w:t>
      </w:r>
      <w:r>
        <w:tab/>
        <w:t xml:space="preserve">FAIRVIEW AMENDED PLAT 10-25 B LOT 17 BLK 14 </w:t>
      </w:r>
      <w:r>
        <w:tab/>
        <w:t>SW 8 ST</w:t>
      </w:r>
      <w:r>
        <w:tab/>
        <w:t>MIKON FINANCIAL SERVICES, INC AND OCEAN BANK</w:t>
      </w:r>
      <w:proofErr w:type="gramStart"/>
      <w:r>
        <w:tab/>
        <w:t xml:space="preserve">  -</w:t>
      </w:r>
      <w:proofErr w:type="gramEnd"/>
      <w:r>
        <w:t xml:space="preserve"> </w:t>
      </w:r>
      <w:r>
        <w:tab/>
        <w:t xml:space="preserve"> $3,592.05 </w:t>
      </w:r>
      <w:r>
        <w:tab/>
        <w:t xml:space="preserve">  - </w:t>
      </w:r>
      <w:r>
        <w:tab/>
        <w:t xml:space="preserve"> - </w:t>
      </w:r>
      <w:r>
        <w:tab/>
        <w:t>11/17/2021 11:27:00</w:t>
      </w:r>
    </w:p>
    <w:p w14:paraId="3A64FFE4" w14:textId="77777777" w:rsidR="00593709" w:rsidRDefault="00593709" w:rsidP="00593709">
      <w:pPr>
        <w:pStyle w:val="ListParagraph"/>
      </w:pPr>
      <w:r>
        <w:t>47351</w:t>
      </w:r>
      <w:r>
        <w:tab/>
        <w:t>504205-04-0831</w:t>
      </w:r>
      <w:r>
        <w:tab/>
        <w:t>12770</w:t>
      </w:r>
      <w:r>
        <w:tab/>
        <w:t>No</w:t>
      </w:r>
      <w:r>
        <w:tab/>
        <w:t xml:space="preserve">WASHINGTON PARK FIRST ADD 19-32 B LOT 11 LESS S 5 FOR R/W BLK 3 </w:t>
      </w:r>
      <w:r>
        <w:tab/>
        <w:t>2743 NW 9 ST</w:t>
      </w:r>
      <w:r>
        <w:tab/>
        <w:t>MIKON FINANCIAL SERVICES, INC AND OCEAN BANK</w:t>
      </w:r>
      <w:proofErr w:type="gramStart"/>
      <w:r>
        <w:tab/>
        <w:t xml:space="preserve">  -</w:t>
      </w:r>
      <w:proofErr w:type="gramEnd"/>
      <w:r>
        <w:t xml:space="preserve"> </w:t>
      </w:r>
      <w:r>
        <w:tab/>
        <w:t xml:space="preserve"> $3,188.35 </w:t>
      </w:r>
      <w:r>
        <w:tab/>
        <w:t xml:space="preserve">  - </w:t>
      </w:r>
      <w:r>
        <w:tab/>
        <w:t xml:space="preserve"> - </w:t>
      </w:r>
      <w:r>
        <w:tab/>
        <w:t>11/17/2021 11:11:00</w:t>
      </w:r>
    </w:p>
    <w:p w14:paraId="4FB99575" w14:textId="77777777" w:rsidR="00593709" w:rsidRDefault="00593709" w:rsidP="00593709">
      <w:pPr>
        <w:pStyle w:val="ListParagraph"/>
      </w:pPr>
      <w:r>
        <w:t>47352</w:t>
      </w:r>
      <w:r>
        <w:tab/>
        <w:t>504205-06-0260</w:t>
      </w:r>
      <w:r>
        <w:tab/>
        <w:t>12797</w:t>
      </w:r>
      <w:r>
        <w:tab/>
        <w:t>No</w:t>
      </w:r>
      <w:r>
        <w:tab/>
        <w:t xml:space="preserve">WASHINGTON PARK THIRD ADD 21-43 B LOT 18 BLK 16 </w:t>
      </w:r>
      <w:r>
        <w:tab/>
        <w:t>NW 8 ST</w:t>
      </w:r>
      <w:r>
        <w:tab/>
        <w:t>MIKON FINANCIAL SERVICES, INC AND OCEAN BANK</w:t>
      </w:r>
      <w:proofErr w:type="gramStart"/>
      <w:r>
        <w:tab/>
        <w:t xml:space="preserve">  -</w:t>
      </w:r>
      <w:proofErr w:type="gramEnd"/>
      <w:r>
        <w:t xml:space="preserve"> </w:t>
      </w:r>
      <w:r>
        <w:tab/>
        <w:t xml:space="preserve"> $2,922.79 </w:t>
      </w:r>
      <w:r>
        <w:tab/>
        <w:t xml:space="preserve">  - </w:t>
      </w:r>
      <w:r>
        <w:tab/>
        <w:t xml:space="preserve"> - </w:t>
      </w:r>
      <w:r>
        <w:tab/>
        <w:t>11/17/2021 11:12:00</w:t>
      </w:r>
    </w:p>
    <w:p w14:paraId="26F3F673" w14:textId="1DA79C39" w:rsidR="003F181F" w:rsidRDefault="00593709" w:rsidP="00593709">
      <w:pPr>
        <w:pStyle w:val="ListParagraph"/>
      </w:pPr>
      <w:r>
        <w:t>47347</w:t>
      </w:r>
      <w:r>
        <w:tab/>
        <w:t>494232-01-2030</w:t>
      </w:r>
      <w:r>
        <w:tab/>
        <w:t>9549</w:t>
      </w:r>
      <w:r>
        <w:tab/>
        <w:t>No</w:t>
      </w:r>
      <w:r>
        <w:tab/>
        <w:t xml:space="preserve">WASHINGTON PARK FOURTH ADD 22-44 B LOTS 43 BLK 45 </w:t>
      </w:r>
      <w:r>
        <w:tab/>
        <w:t>NW 14 ST</w:t>
      </w:r>
      <w:r>
        <w:tab/>
        <w:t>MIKON FINANCIAL SERVICES, INC AND OCEAN BANK</w:t>
      </w:r>
      <w:proofErr w:type="gramStart"/>
      <w:r>
        <w:tab/>
        <w:t xml:space="preserve">  -</w:t>
      </w:r>
      <w:proofErr w:type="gramEnd"/>
      <w:r>
        <w:t xml:space="preserve"> </w:t>
      </w:r>
      <w:r>
        <w:tab/>
        <w:t xml:space="preserve"> $2,436.11 </w:t>
      </w:r>
      <w:r>
        <w:tab/>
        <w:t xml:space="preserve">  - </w:t>
      </w:r>
      <w:r>
        <w:tab/>
        <w:t xml:space="preserve"> - </w:t>
      </w:r>
      <w:r>
        <w:tab/>
        <w:t>11/17/2021 11:09:00</w:t>
      </w:r>
    </w:p>
    <w:p w14:paraId="445784DE" w14:textId="77777777" w:rsidR="00604EF9" w:rsidRDefault="00604EF9" w:rsidP="00604EF9">
      <w:pPr>
        <w:pStyle w:val="ListParagraph"/>
      </w:pPr>
    </w:p>
    <w:p w14:paraId="7E8B98C2" w14:textId="77777777" w:rsidR="00115C83" w:rsidRDefault="00115C83" w:rsidP="00115C83">
      <w:pPr>
        <w:pStyle w:val="ListParagraph"/>
        <w:rPr>
          <w:rFonts w:hint="eastAsia"/>
        </w:rPr>
      </w:pPr>
    </w:p>
    <w:sectPr w:rsidR="00115C8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34F66" w14:textId="77777777" w:rsidR="00BF5401" w:rsidRDefault="00BF5401" w:rsidP="00B525F3">
      <w:pPr>
        <w:spacing w:after="0" w:line="240" w:lineRule="auto"/>
      </w:pPr>
      <w:r>
        <w:separator/>
      </w:r>
    </w:p>
  </w:endnote>
  <w:endnote w:type="continuationSeparator" w:id="0">
    <w:p w14:paraId="0A05A508" w14:textId="77777777" w:rsidR="00BF5401" w:rsidRDefault="00BF5401" w:rsidP="00B52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481557"/>
      <w:docPartObj>
        <w:docPartGallery w:val="Page Numbers (Bottom of Page)"/>
        <w:docPartUnique/>
      </w:docPartObj>
    </w:sdtPr>
    <w:sdtEndPr>
      <w:rPr>
        <w:noProof/>
      </w:rPr>
    </w:sdtEndPr>
    <w:sdtContent>
      <w:p w14:paraId="1F32A650" w14:textId="5C746FD1" w:rsidR="00B525F3" w:rsidRDefault="00B525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4640DF" w14:textId="77777777" w:rsidR="00B525F3" w:rsidRDefault="00B52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FF83C" w14:textId="77777777" w:rsidR="00BF5401" w:rsidRDefault="00BF5401" w:rsidP="00B525F3">
      <w:pPr>
        <w:spacing w:after="0" w:line="240" w:lineRule="auto"/>
      </w:pPr>
      <w:r>
        <w:separator/>
      </w:r>
    </w:p>
  </w:footnote>
  <w:footnote w:type="continuationSeparator" w:id="0">
    <w:p w14:paraId="579026C4" w14:textId="77777777" w:rsidR="00BF5401" w:rsidRDefault="00BF5401" w:rsidP="00B52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7A249" w14:textId="77777777" w:rsidR="00B525F3" w:rsidRPr="00D11146" w:rsidRDefault="00B525F3" w:rsidP="00B525F3">
    <w:pPr>
      <w:shd w:val="clear" w:color="auto" w:fill="B2E28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eastAsia="Times New Roman" w:hAnsi="inherit" w:cs="Courier New"/>
        <w:color w:val="000000"/>
        <w:sz w:val="21"/>
        <w:szCs w:val="21"/>
      </w:rPr>
    </w:pPr>
    <w:r>
      <w:rPr>
        <w:rFonts w:ascii="SimSun" w:eastAsia="SimSun" w:hAnsi="SimSun" w:cs="SimSun" w:hint="eastAsia"/>
        <w:color w:val="000000"/>
        <w:sz w:val="21"/>
        <w:szCs w:val="21"/>
      </w:rPr>
      <w:t>T</w:t>
    </w:r>
    <w:r>
      <w:rPr>
        <w:rFonts w:ascii="SimSun" w:eastAsia="SimSun" w:hAnsi="SimSun" w:cs="SimSun"/>
        <w:color w:val="000000"/>
        <w:sz w:val="21"/>
        <w:szCs w:val="21"/>
      </w:rPr>
      <w:t xml:space="preserve">-4 </w:t>
    </w:r>
    <w:r>
      <w:rPr>
        <w:rFonts w:ascii="SimSun" w:eastAsia="SimSun" w:hAnsi="SimSun" w:cs="SimSun" w:hint="eastAsia"/>
        <w:color w:val="000000"/>
        <w:sz w:val="21"/>
        <w:szCs w:val="21"/>
      </w:rPr>
      <w:t>美东二组第二周作业</w:t>
    </w:r>
  </w:p>
  <w:p w14:paraId="47B87414" w14:textId="77777777" w:rsidR="00B525F3" w:rsidRDefault="00B525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D7314A"/>
    <w:multiLevelType w:val="hybridMultilevel"/>
    <w:tmpl w:val="55AAEF1A"/>
    <w:lvl w:ilvl="0" w:tplc="C03C6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tTSyNDA3tzC1NDBW0lEKTi0uzszPAykwrAUAMCETviwAAAA="/>
  </w:docVars>
  <w:rsids>
    <w:rsidRoot w:val="00D11146"/>
    <w:rsid w:val="00112AA9"/>
    <w:rsid w:val="00115C83"/>
    <w:rsid w:val="002B4524"/>
    <w:rsid w:val="003F181F"/>
    <w:rsid w:val="00593709"/>
    <w:rsid w:val="00604EF9"/>
    <w:rsid w:val="00984A5D"/>
    <w:rsid w:val="00B525F3"/>
    <w:rsid w:val="00BF5401"/>
    <w:rsid w:val="00D11146"/>
    <w:rsid w:val="00DA47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E6C47"/>
  <w15:chartTrackingRefBased/>
  <w15:docId w15:val="{BD6D1B61-E40D-492B-AB27-DE17F7A61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11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11146"/>
    <w:rPr>
      <w:rFonts w:ascii="Courier New" w:eastAsia="Times New Roman" w:hAnsi="Courier New" w:cs="Courier New"/>
      <w:sz w:val="20"/>
      <w:szCs w:val="20"/>
    </w:rPr>
  </w:style>
  <w:style w:type="paragraph" w:styleId="ListParagraph">
    <w:name w:val="List Paragraph"/>
    <w:basedOn w:val="Normal"/>
    <w:uiPriority w:val="34"/>
    <w:qFormat/>
    <w:rsid w:val="002B4524"/>
    <w:pPr>
      <w:ind w:left="720"/>
      <w:contextualSpacing/>
    </w:pPr>
  </w:style>
  <w:style w:type="paragraph" w:styleId="Header">
    <w:name w:val="header"/>
    <w:basedOn w:val="Normal"/>
    <w:link w:val="HeaderChar"/>
    <w:uiPriority w:val="99"/>
    <w:unhideWhenUsed/>
    <w:rsid w:val="00B52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5F3"/>
  </w:style>
  <w:style w:type="paragraph" w:styleId="Footer">
    <w:name w:val="footer"/>
    <w:basedOn w:val="Normal"/>
    <w:link w:val="FooterChar"/>
    <w:uiPriority w:val="99"/>
    <w:unhideWhenUsed/>
    <w:rsid w:val="00B52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0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5FC67-6817-4F1E-8899-7709EBC77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660</Words>
  <Characters>946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zhao</dc:creator>
  <cp:keywords/>
  <dc:description/>
  <cp:lastModifiedBy>bo zhao</cp:lastModifiedBy>
  <cp:revision>4</cp:revision>
  <dcterms:created xsi:type="dcterms:W3CDTF">2021-11-02T21:45:00Z</dcterms:created>
  <dcterms:modified xsi:type="dcterms:W3CDTF">2021-11-02T21:47:00Z</dcterms:modified>
</cp:coreProperties>
</file>